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rsidP="00813759">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rsidP="00813759">
                    <w:pPr>
                      <w:pStyle w:val="NoSpacing"/>
                      <w:jc w:val="both"/>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6AE57EAF" w:rsidR="00DA340D" w:rsidRDefault="00DA340D" w:rsidP="00813759">
                    <w:pPr>
                      <w:pStyle w:val="NoSpacing"/>
                      <w:spacing w:line="216" w:lineRule="auto"/>
                      <w:jc w:val="both"/>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 xml:space="preserve">SET10108 – Concurrent 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rsidP="00813759">
                    <w:pPr>
                      <w:pStyle w:val="NoSpacing"/>
                      <w:jc w:val="both"/>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rsidP="00813759">
                    <w:pPr>
                      <w:pStyle w:val="NoSpacing"/>
                      <w:jc w:val="both"/>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rsidP="00813759">
                    <w:pPr>
                      <w:pStyle w:val="NoSpacing"/>
                      <w:jc w:val="both"/>
                      <w:rPr>
                        <w:color w:val="4472C4" w:themeColor="accent1"/>
                        <w:sz w:val="28"/>
                        <w:szCs w:val="28"/>
                      </w:rPr>
                    </w:pPr>
                    <w:r>
                      <w:rPr>
                        <w:color w:val="4472C4" w:themeColor="accent1"/>
                        <w:sz w:val="28"/>
                        <w:szCs w:val="28"/>
                      </w:rPr>
                      <w:t>12-6-2022</w:t>
                    </w:r>
                  </w:p>
                </w:sdtContent>
              </w:sdt>
              <w:p w14:paraId="3EF633AA" w14:textId="77777777" w:rsidR="00DA340D" w:rsidRDefault="00DA340D" w:rsidP="00813759">
                <w:pPr>
                  <w:pStyle w:val="NoSpacing"/>
                  <w:jc w:val="both"/>
                  <w:rPr>
                    <w:color w:val="4472C4" w:themeColor="accent1"/>
                  </w:rPr>
                </w:pPr>
              </w:p>
            </w:tc>
          </w:tr>
        </w:tbl>
        <w:p w14:paraId="694963BD" w14:textId="2D1B00DA" w:rsidR="00DA340D" w:rsidRDefault="00DA340D" w:rsidP="00813759">
          <w:pPr>
            <w:jc w:val="both"/>
          </w:pPr>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rsidP="00813759">
          <w:pPr>
            <w:pStyle w:val="TOCHeading"/>
            <w:jc w:val="both"/>
          </w:pPr>
          <w:r>
            <w:t>Table of Contents</w:t>
          </w:r>
        </w:p>
        <w:p w14:paraId="245B0305" w14:textId="7445B3EA" w:rsidR="00CD6D64"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1446130" w:history="1">
            <w:r w:rsidR="00CD6D64" w:rsidRPr="009160C5">
              <w:rPr>
                <w:rStyle w:val="Hyperlink"/>
                <w:noProof/>
              </w:rPr>
              <w:t>1.</w:t>
            </w:r>
            <w:r w:rsidR="00CD6D64">
              <w:rPr>
                <w:rFonts w:eastAsiaTheme="minorEastAsia"/>
                <w:noProof/>
                <w:lang w:eastAsia="en-GB"/>
              </w:rPr>
              <w:tab/>
            </w:r>
            <w:r w:rsidR="00CD6D64" w:rsidRPr="009160C5">
              <w:rPr>
                <w:rStyle w:val="Hyperlink"/>
                <w:noProof/>
              </w:rPr>
              <w:t>Introduction</w:t>
            </w:r>
            <w:r w:rsidR="00CD6D64">
              <w:rPr>
                <w:noProof/>
                <w:webHidden/>
              </w:rPr>
              <w:tab/>
            </w:r>
            <w:r w:rsidR="00CD6D64">
              <w:rPr>
                <w:noProof/>
                <w:webHidden/>
              </w:rPr>
              <w:fldChar w:fldCharType="begin"/>
            </w:r>
            <w:r w:rsidR="00CD6D64">
              <w:rPr>
                <w:noProof/>
                <w:webHidden/>
              </w:rPr>
              <w:instrText xml:space="preserve"> PAGEREF _Toc121446130 \h </w:instrText>
            </w:r>
            <w:r w:rsidR="00CD6D64">
              <w:rPr>
                <w:noProof/>
                <w:webHidden/>
              </w:rPr>
            </w:r>
            <w:r w:rsidR="00CD6D64">
              <w:rPr>
                <w:noProof/>
                <w:webHidden/>
              </w:rPr>
              <w:fldChar w:fldCharType="separate"/>
            </w:r>
            <w:r w:rsidR="00CD6D64">
              <w:rPr>
                <w:noProof/>
                <w:webHidden/>
              </w:rPr>
              <w:t>3</w:t>
            </w:r>
            <w:r w:rsidR="00CD6D64">
              <w:rPr>
                <w:noProof/>
                <w:webHidden/>
              </w:rPr>
              <w:fldChar w:fldCharType="end"/>
            </w:r>
          </w:hyperlink>
        </w:p>
        <w:p w14:paraId="528F97B4" w14:textId="77F5499B" w:rsidR="00CD6D64" w:rsidRDefault="00C3588B">
          <w:pPr>
            <w:pStyle w:val="TOC2"/>
            <w:tabs>
              <w:tab w:val="left" w:pos="880"/>
              <w:tab w:val="right" w:leader="dot" w:pos="9016"/>
            </w:tabs>
            <w:rPr>
              <w:rFonts w:eastAsiaTheme="minorEastAsia"/>
              <w:noProof/>
              <w:lang w:eastAsia="en-GB"/>
            </w:rPr>
          </w:pPr>
          <w:hyperlink w:anchor="_Toc121446131" w:history="1">
            <w:r w:rsidR="00CD6D64" w:rsidRPr="009160C5">
              <w:rPr>
                <w:rStyle w:val="Hyperlink"/>
                <w:noProof/>
              </w:rPr>
              <w:t>1.1.</w:t>
            </w:r>
            <w:r w:rsidR="00CD6D64">
              <w:rPr>
                <w:rFonts w:eastAsiaTheme="minorEastAsia"/>
                <w:noProof/>
                <w:lang w:eastAsia="en-GB"/>
              </w:rPr>
              <w:tab/>
            </w:r>
            <w:r w:rsidR="00CD6D64" w:rsidRPr="009160C5">
              <w:rPr>
                <w:rStyle w:val="Hyperlink"/>
                <w:noProof/>
              </w:rPr>
              <w:t>Hardware Specs</w:t>
            </w:r>
            <w:r w:rsidR="00CD6D64">
              <w:rPr>
                <w:noProof/>
                <w:webHidden/>
              </w:rPr>
              <w:tab/>
            </w:r>
            <w:r w:rsidR="00CD6D64">
              <w:rPr>
                <w:noProof/>
                <w:webHidden/>
              </w:rPr>
              <w:fldChar w:fldCharType="begin"/>
            </w:r>
            <w:r w:rsidR="00CD6D64">
              <w:rPr>
                <w:noProof/>
                <w:webHidden/>
              </w:rPr>
              <w:instrText xml:space="preserve"> PAGEREF _Toc121446131 \h </w:instrText>
            </w:r>
            <w:r w:rsidR="00CD6D64">
              <w:rPr>
                <w:noProof/>
                <w:webHidden/>
              </w:rPr>
            </w:r>
            <w:r w:rsidR="00CD6D64">
              <w:rPr>
                <w:noProof/>
                <w:webHidden/>
              </w:rPr>
              <w:fldChar w:fldCharType="separate"/>
            </w:r>
            <w:r w:rsidR="00CD6D64">
              <w:rPr>
                <w:noProof/>
                <w:webHidden/>
              </w:rPr>
              <w:t>3</w:t>
            </w:r>
            <w:r w:rsidR="00CD6D64">
              <w:rPr>
                <w:noProof/>
                <w:webHidden/>
              </w:rPr>
              <w:fldChar w:fldCharType="end"/>
            </w:r>
          </w:hyperlink>
        </w:p>
        <w:p w14:paraId="69BBB9C4" w14:textId="1A9D739D" w:rsidR="00CD6D64" w:rsidRDefault="00C3588B">
          <w:pPr>
            <w:pStyle w:val="TOC1"/>
            <w:tabs>
              <w:tab w:val="left" w:pos="440"/>
              <w:tab w:val="right" w:leader="dot" w:pos="9016"/>
            </w:tabs>
            <w:rPr>
              <w:rFonts w:eastAsiaTheme="minorEastAsia"/>
              <w:noProof/>
              <w:lang w:eastAsia="en-GB"/>
            </w:rPr>
          </w:pPr>
          <w:hyperlink w:anchor="_Toc121446132" w:history="1">
            <w:r w:rsidR="00CD6D64" w:rsidRPr="009160C5">
              <w:rPr>
                <w:rStyle w:val="Hyperlink"/>
                <w:noProof/>
              </w:rPr>
              <w:t>2.</w:t>
            </w:r>
            <w:r w:rsidR="00CD6D64">
              <w:rPr>
                <w:rFonts w:eastAsiaTheme="minorEastAsia"/>
                <w:noProof/>
                <w:lang w:eastAsia="en-GB"/>
              </w:rPr>
              <w:tab/>
            </w:r>
            <w:r w:rsidR="00CD6D64" w:rsidRPr="009160C5">
              <w:rPr>
                <w:rStyle w:val="Hyperlink"/>
                <w:noProof/>
              </w:rPr>
              <w:t>Serial</w:t>
            </w:r>
            <w:r w:rsidR="00CD6D64">
              <w:rPr>
                <w:noProof/>
                <w:webHidden/>
              </w:rPr>
              <w:tab/>
            </w:r>
            <w:r w:rsidR="00CD6D64">
              <w:rPr>
                <w:noProof/>
                <w:webHidden/>
              </w:rPr>
              <w:fldChar w:fldCharType="begin"/>
            </w:r>
            <w:r w:rsidR="00CD6D64">
              <w:rPr>
                <w:noProof/>
                <w:webHidden/>
              </w:rPr>
              <w:instrText xml:space="preserve"> PAGEREF _Toc121446132 \h </w:instrText>
            </w:r>
            <w:r w:rsidR="00CD6D64">
              <w:rPr>
                <w:noProof/>
                <w:webHidden/>
              </w:rPr>
            </w:r>
            <w:r w:rsidR="00CD6D64">
              <w:rPr>
                <w:noProof/>
                <w:webHidden/>
              </w:rPr>
              <w:fldChar w:fldCharType="separate"/>
            </w:r>
            <w:r w:rsidR="00CD6D64">
              <w:rPr>
                <w:noProof/>
                <w:webHidden/>
              </w:rPr>
              <w:t>4</w:t>
            </w:r>
            <w:r w:rsidR="00CD6D64">
              <w:rPr>
                <w:noProof/>
                <w:webHidden/>
              </w:rPr>
              <w:fldChar w:fldCharType="end"/>
            </w:r>
          </w:hyperlink>
        </w:p>
        <w:p w14:paraId="61D28B30" w14:textId="46900B4C" w:rsidR="00CD6D64" w:rsidRDefault="00C3588B">
          <w:pPr>
            <w:pStyle w:val="TOC2"/>
            <w:tabs>
              <w:tab w:val="left" w:pos="880"/>
              <w:tab w:val="right" w:leader="dot" w:pos="9016"/>
            </w:tabs>
            <w:rPr>
              <w:rFonts w:eastAsiaTheme="minorEastAsia"/>
              <w:noProof/>
              <w:lang w:eastAsia="en-GB"/>
            </w:rPr>
          </w:pPr>
          <w:hyperlink w:anchor="_Toc121446133" w:history="1">
            <w:r w:rsidR="00CD6D64" w:rsidRPr="009160C5">
              <w:rPr>
                <w:rStyle w:val="Hyperlink"/>
                <w:noProof/>
              </w:rPr>
              <w:t>2.1.</w:t>
            </w:r>
            <w:r w:rsidR="00CD6D64">
              <w:rPr>
                <w:rFonts w:eastAsiaTheme="minorEastAsia"/>
                <w:noProof/>
                <w:lang w:eastAsia="en-GB"/>
              </w:rPr>
              <w:tab/>
            </w:r>
            <w:r w:rsidR="00CD6D64" w:rsidRPr="009160C5">
              <w:rPr>
                <w:rStyle w:val="Hyperlink"/>
                <w:noProof/>
              </w:rPr>
              <w:t>Implementation</w:t>
            </w:r>
            <w:r w:rsidR="00CD6D64">
              <w:rPr>
                <w:noProof/>
                <w:webHidden/>
              </w:rPr>
              <w:tab/>
            </w:r>
            <w:r w:rsidR="00CD6D64">
              <w:rPr>
                <w:noProof/>
                <w:webHidden/>
              </w:rPr>
              <w:fldChar w:fldCharType="begin"/>
            </w:r>
            <w:r w:rsidR="00CD6D64">
              <w:rPr>
                <w:noProof/>
                <w:webHidden/>
              </w:rPr>
              <w:instrText xml:space="preserve"> PAGEREF _Toc121446133 \h </w:instrText>
            </w:r>
            <w:r w:rsidR="00CD6D64">
              <w:rPr>
                <w:noProof/>
                <w:webHidden/>
              </w:rPr>
            </w:r>
            <w:r w:rsidR="00CD6D64">
              <w:rPr>
                <w:noProof/>
                <w:webHidden/>
              </w:rPr>
              <w:fldChar w:fldCharType="separate"/>
            </w:r>
            <w:r w:rsidR="00CD6D64">
              <w:rPr>
                <w:noProof/>
                <w:webHidden/>
              </w:rPr>
              <w:t>4</w:t>
            </w:r>
            <w:r w:rsidR="00CD6D64">
              <w:rPr>
                <w:noProof/>
                <w:webHidden/>
              </w:rPr>
              <w:fldChar w:fldCharType="end"/>
            </w:r>
          </w:hyperlink>
        </w:p>
        <w:p w14:paraId="65329B5C" w14:textId="1C115F0A" w:rsidR="00CD6D64" w:rsidRDefault="00C3588B">
          <w:pPr>
            <w:pStyle w:val="TOC2"/>
            <w:tabs>
              <w:tab w:val="left" w:pos="880"/>
              <w:tab w:val="right" w:leader="dot" w:pos="9016"/>
            </w:tabs>
            <w:rPr>
              <w:rFonts w:eastAsiaTheme="minorEastAsia"/>
              <w:noProof/>
              <w:lang w:eastAsia="en-GB"/>
            </w:rPr>
          </w:pPr>
          <w:hyperlink w:anchor="_Toc121446134" w:history="1">
            <w:r w:rsidR="00CD6D64" w:rsidRPr="009160C5">
              <w:rPr>
                <w:rStyle w:val="Hyperlink"/>
                <w:noProof/>
              </w:rPr>
              <w:t>2.2.</w:t>
            </w:r>
            <w:r w:rsidR="00CD6D64">
              <w:rPr>
                <w:rFonts w:eastAsiaTheme="minorEastAsia"/>
                <w:noProof/>
                <w:lang w:eastAsia="en-GB"/>
              </w:rPr>
              <w:tab/>
            </w:r>
            <w:r w:rsidR="00CD6D64" w:rsidRPr="009160C5">
              <w:rPr>
                <w:rStyle w:val="Hyperlink"/>
                <w:noProof/>
              </w:rPr>
              <w:t>Serial Performance Results</w:t>
            </w:r>
            <w:r w:rsidR="00CD6D64">
              <w:rPr>
                <w:noProof/>
                <w:webHidden/>
              </w:rPr>
              <w:tab/>
            </w:r>
            <w:r w:rsidR="00CD6D64">
              <w:rPr>
                <w:noProof/>
                <w:webHidden/>
              </w:rPr>
              <w:fldChar w:fldCharType="begin"/>
            </w:r>
            <w:r w:rsidR="00CD6D64">
              <w:rPr>
                <w:noProof/>
                <w:webHidden/>
              </w:rPr>
              <w:instrText xml:space="preserve"> PAGEREF _Toc121446134 \h </w:instrText>
            </w:r>
            <w:r w:rsidR="00CD6D64">
              <w:rPr>
                <w:noProof/>
                <w:webHidden/>
              </w:rPr>
            </w:r>
            <w:r w:rsidR="00CD6D64">
              <w:rPr>
                <w:noProof/>
                <w:webHidden/>
              </w:rPr>
              <w:fldChar w:fldCharType="separate"/>
            </w:r>
            <w:r w:rsidR="00CD6D64">
              <w:rPr>
                <w:noProof/>
                <w:webHidden/>
              </w:rPr>
              <w:t>5</w:t>
            </w:r>
            <w:r w:rsidR="00CD6D64">
              <w:rPr>
                <w:noProof/>
                <w:webHidden/>
              </w:rPr>
              <w:fldChar w:fldCharType="end"/>
            </w:r>
          </w:hyperlink>
        </w:p>
        <w:p w14:paraId="617EF9FA" w14:textId="1AB01B69" w:rsidR="00CD6D64" w:rsidRDefault="00C3588B">
          <w:pPr>
            <w:pStyle w:val="TOC1"/>
            <w:tabs>
              <w:tab w:val="left" w:pos="440"/>
              <w:tab w:val="right" w:leader="dot" w:pos="9016"/>
            </w:tabs>
            <w:rPr>
              <w:rFonts w:eastAsiaTheme="minorEastAsia"/>
              <w:noProof/>
              <w:lang w:eastAsia="en-GB"/>
            </w:rPr>
          </w:pPr>
          <w:hyperlink w:anchor="_Toc121446135" w:history="1">
            <w:r w:rsidR="00CD6D64" w:rsidRPr="009160C5">
              <w:rPr>
                <w:rStyle w:val="Hyperlink"/>
                <w:noProof/>
              </w:rPr>
              <w:t>3.</w:t>
            </w:r>
            <w:r w:rsidR="00CD6D64">
              <w:rPr>
                <w:rFonts w:eastAsiaTheme="minorEastAsia"/>
                <w:noProof/>
                <w:lang w:eastAsia="en-GB"/>
              </w:rPr>
              <w:tab/>
            </w:r>
            <w:r w:rsidR="00CD6D64" w:rsidRPr="009160C5">
              <w:rPr>
                <w:rStyle w:val="Hyperlink"/>
                <w:noProof/>
              </w:rPr>
              <w:t>Parallel – OpenMP</w:t>
            </w:r>
            <w:r w:rsidR="00CD6D64">
              <w:rPr>
                <w:noProof/>
                <w:webHidden/>
              </w:rPr>
              <w:tab/>
            </w:r>
            <w:r w:rsidR="00CD6D64">
              <w:rPr>
                <w:noProof/>
                <w:webHidden/>
              </w:rPr>
              <w:fldChar w:fldCharType="begin"/>
            </w:r>
            <w:r w:rsidR="00CD6D64">
              <w:rPr>
                <w:noProof/>
                <w:webHidden/>
              </w:rPr>
              <w:instrText xml:space="preserve"> PAGEREF _Toc121446135 \h </w:instrText>
            </w:r>
            <w:r w:rsidR="00CD6D64">
              <w:rPr>
                <w:noProof/>
                <w:webHidden/>
              </w:rPr>
            </w:r>
            <w:r w:rsidR="00CD6D64">
              <w:rPr>
                <w:noProof/>
                <w:webHidden/>
              </w:rPr>
              <w:fldChar w:fldCharType="separate"/>
            </w:r>
            <w:r w:rsidR="00CD6D64">
              <w:rPr>
                <w:noProof/>
                <w:webHidden/>
              </w:rPr>
              <w:t>6</w:t>
            </w:r>
            <w:r w:rsidR="00CD6D64">
              <w:rPr>
                <w:noProof/>
                <w:webHidden/>
              </w:rPr>
              <w:fldChar w:fldCharType="end"/>
            </w:r>
          </w:hyperlink>
        </w:p>
        <w:p w14:paraId="5F48D8B1" w14:textId="0CE78D96" w:rsidR="00CD6D64" w:rsidRDefault="00C3588B">
          <w:pPr>
            <w:pStyle w:val="TOC2"/>
            <w:tabs>
              <w:tab w:val="left" w:pos="880"/>
              <w:tab w:val="right" w:leader="dot" w:pos="9016"/>
            </w:tabs>
            <w:rPr>
              <w:rFonts w:eastAsiaTheme="minorEastAsia"/>
              <w:noProof/>
              <w:lang w:eastAsia="en-GB"/>
            </w:rPr>
          </w:pPr>
          <w:hyperlink w:anchor="_Toc121446136" w:history="1">
            <w:r w:rsidR="00CD6D64" w:rsidRPr="009160C5">
              <w:rPr>
                <w:rStyle w:val="Hyperlink"/>
                <w:noProof/>
              </w:rPr>
              <w:t>3.1.</w:t>
            </w:r>
            <w:r w:rsidR="00CD6D64">
              <w:rPr>
                <w:rFonts w:eastAsiaTheme="minorEastAsia"/>
                <w:noProof/>
                <w:lang w:eastAsia="en-GB"/>
              </w:rPr>
              <w:tab/>
            </w:r>
            <w:r w:rsidR="00CD6D64" w:rsidRPr="009160C5">
              <w:rPr>
                <w:rStyle w:val="Hyperlink"/>
                <w:noProof/>
              </w:rPr>
              <w:t>Removing Recursion</w:t>
            </w:r>
            <w:r w:rsidR="00CD6D64">
              <w:rPr>
                <w:noProof/>
                <w:webHidden/>
              </w:rPr>
              <w:tab/>
            </w:r>
            <w:r w:rsidR="00CD6D64">
              <w:rPr>
                <w:noProof/>
                <w:webHidden/>
              </w:rPr>
              <w:fldChar w:fldCharType="begin"/>
            </w:r>
            <w:r w:rsidR="00CD6D64">
              <w:rPr>
                <w:noProof/>
                <w:webHidden/>
              </w:rPr>
              <w:instrText xml:space="preserve"> PAGEREF _Toc121446136 \h </w:instrText>
            </w:r>
            <w:r w:rsidR="00CD6D64">
              <w:rPr>
                <w:noProof/>
                <w:webHidden/>
              </w:rPr>
            </w:r>
            <w:r w:rsidR="00CD6D64">
              <w:rPr>
                <w:noProof/>
                <w:webHidden/>
              </w:rPr>
              <w:fldChar w:fldCharType="separate"/>
            </w:r>
            <w:r w:rsidR="00CD6D64">
              <w:rPr>
                <w:noProof/>
                <w:webHidden/>
              </w:rPr>
              <w:t>6</w:t>
            </w:r>
            <w:r w:rsidR="00CD6D64">
              <w:rPr>
                <w:noProof/>
                <w:webHidden/>
              </w:rPr>
              <w:fldChar w:fldCharType="end"/>
            </w:r>
          </w:hyperlink>
        </w:p>
        <w:p w14:paraId="08ADD539" w14:textId="649AFACB" w:rsidR="00CD6D64" w:rsidRDefault="00C3588B">
          <w:pPr>
            <w:pStyle w:val="TOC2"/>
            <w:tabs>
              <w:tab w:val="left" w:pos="880"/>
              <w:tab w:val="right" w:leader="dot" w:pos="9016"/>
            </w:tabs>
            <w:rPr>
              <w:rFonts w:eastAsiaTheme="minorEastAsia"/>
              <w:noProof/>
              <w:lang w:eastAsia="en-GB"/>
            </w:rPr>
          </w:pPr>
          <w:hyperlink w:anchor="_Toc121446137" w:history="1">
            <w:r w:rsidR="00CD6D64" w:rsidRPr="009160C5">
              <w:rPr>
                <w:rStyle w:val="Hyperlink"/>
                <w:noProof/>
              </w:rPr>
              <w:t>3.2.</w:t>
            </w:r>
            <w:r w:rsidR="00CD6D64">
              <w:rPr>
                <w:rFonts w:eastAsiaTheme="minorEastAsia"/>
                <w:noProof/>
                <w:lang w:eastAsia="en-GB"/>
              </w:rPr>
              <w:tab/>
            </w:r>
            <w:r w:rsidR="00CD6D64" w:rsidRPr="009160C5">
              <w:rPr>
                <w:rStyle w:val="Hyperlink"/>
                <w:noProof/>
              </w:rPr>
              <w:t>Method of Parallelisation</w:t>
            </w:r>
            <w:r w:rsidR="00CD6D64">
              <w:rPr>
                <w:noProof/>
                <w:webHidden/>
              </w:rPr>
              <w:tab/>
            </w:r>
            <w:r w:rsidR="00CD6D64">
              <w:rPr>
                <w:noProof/>
                <w:webHidden/>
              </w:rPr>
              <w:fldChar w:fldCharType="begin"/>
            </w:r>
            <w:r w:rsidR="00CD6D64">
              <w:rPr>
                <w:noProof/>
                <w:webHidden/>
              </w:rPr>
              <w:instrText xml:space="preserve"> PAGEREF _Toc121446137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0FD993CC" w14:textId="6B522760" w:rsidR="00CD6D64" w:rsidRDefault="00C3588B">
          <w:pPr>
            <w:pStyle w:val="TOC3"/>
            <w:tabs>
              <w:tab w:val="right" w:leader="dot" w:pos="9016"/>
            </w:tabs>
            <w:rPr>
              <w:rFonts w:eastAsiaTheme="minorEastAsia"/>
              <w:noProof/>
              <w:lang w:eastAsia="en-GB"/>
            </w:rPr>
          </w:pPr>
          <w:hyperlink w:anchor="_Toc121446138" w:history="1">
            <w:r w:rsidR="00CD6D64" w:rsidRPr="009160C5">
              <w:rPr>
                <w:rStyle w:val="Hyperlink"/>
                <w:noProof/>
              </w:rPr>
              <w:t>3.2.2. Parallel For (CalculateSolutions)</w:t>
            </w:r>
            <w:r w:rsidR="00CD6D64">
              <w:rPr>
                <w:noProof/>
                <w:webHidden/>
              </w:rPr>
              <w:tab/>
            </w:r>
            <w:r w:rsidR="00CD6D64">
              <w:rPr>
                <w:noProof/>
                <w:webHidden/>
              </w:rPr>
              <w:fldChar w:fldCharType="begin"/>
            </w:r>
            <w:r w:rsidR="00CD6D64">
              <w:rPr>
                <w:noProof/>
                <w:webHidden/>
              </w:rPr>
              <w:instrText xml:space="preserve"> PAGEREF _Toc121446138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2907B368" w14:textId="51880566" w:rsidR="00CD6D64" w:rsidRDefault="00C3588B">
          <w:pPr>
            <w:pStyle w:val="TOC3"/>
            <w:tabs>
              <w:tab w:val="right" w:leader="dot" w:pos="9016"/>
            </w:tabs>
            <w:rPr>
              <w:rFonts w:eastAsiaTheme="minorEastAsia"/>
              <w:noProof/>
              <w:lang w:eastAsia="en-GB"/>
            </w:rPr>
          </w:pPr>
          <w:hyperlink w:anchor="_Toc121446139" w:history="1">
            <w:r w:rsidR="00CD6D64" w:rsidRPr="009160C5">
              <w:rPr>
                <w:rStyle w:val="Hyperlink"/>
                <w:noProof/>
              </w:rPr>
              <w:t>3.2.2. Scheduling Analysis</w:t>
            </w:r>
            <w:r w:rsidR="00CD6D64">
              <w:rPr>
                <w:noProof/>
                <w:webHidden/>
              </w:rPr>
              <w:tab/>
            </w:r>
            <w:r w:rsidR="00CD6D64">
              <w:rPr>
                <w:noProof/>
                <w:webHidden/>
              </w:rPr>
              <w:fldChar w:fldCharType="begin"/>
            </w:r>
            <w:r w:rsidR="00CD6D64">
              <w:rPr>
                <w:noProof/>
                <w:webHidden/>
              </w:rPr>
              <w:instrText xml:space="preserve"> PAGEREF _Toc121446139 \h </w:instrText>
            </w:r>
            <w:r w:rsidR="00CD6D64">
              <w:rPr>
                <w:noProof/>
                <w:webHidden/>
              </w:rPr>
            </w:r>
            <w:r w:rsidR="00CD6D64">
              <w:rPr>
                <w:noProof/>
                <w:webHidden/>
              </w:rPr>
              <w:fldChar w:fldCharType="separate"/>
            </w:r>
            <w:r w:rsidR="00CD6D64">
              <w:rPr>
                <w:noProof/>
                <w:webHidden/>
              </w:rPr>
              <w:t>8</w:t>
            </w:r>
            <w:r w:rsidR="00CD6D64">
              <w:rPr>
                <w:noProof/>
                <w:webHidden/>
              </w:rPr>
              <w:fldChar w:fldCharType="end"/>
            </w:r>
          </w:hyperlink>
        </w:p>
        <w:p w14:paraId="277A5C66" w14:textId="0EADD8F1" w:rsidR="00CD6D64" w:rsidRDefault="00C3588B">
          <w:pPr>
            <w:pStyle w:val="TOC2"/>
            <w:tabs>
              <w:tab w:val="left" w:pos="880"/>
              <w:tab w:val="right" w:leader="dot" w:pos="9016"/>
            </w:tabs>
            <w:rPr>
              <w:rFonts w:eastAsiaTheme="minorEastAsia"/>
              <w:noProof/>
              <w:lang w:eastAsia="en-GB"/>
            </w:rPr>
          </w:pPr>
          <w:hyperlink w:anchor="_Toc121446140" w:history="1">
            <w:r w:rsidR="00CD6D64" w:rsidRPr="009160C5">
              <w:rPr>
                <w:rStyle w:val="Hyperlink"/>
                <w:noProof/>
              </w:rPr>
              <w:t>3.3.</w:t>
            </w:r>
            <w:r w:rsidR="00CD6D64">
              <w:rPr>
                <w:rFonts w:eastAsiaTheme="minorEastAsia"/>
                <w:noProof/>
                <w:lang w:eastAsia="en-GB"/>
              </w:rPr>
              <w:tab/>
            </w:r>
            <w:r w:rsidR="00CD6D64" w:rsidRPr="009160C5">
              <w:rPr>
                <w:rStyle w:val="Hyperlink"/>
                <w:noProof/>
              </w:rPr>
              <w:t>OpenMP Performance Results</w:t>
            </w:r>
            <w:r w:rsidR="00CD6D64">
              <w:rPr>
                <w:noProof/>
                <w:webHidden/>
              </w:rPr>
              <w:tab/>
            </w:r>
            <w:r w:rsidR="00CD6D64">
              <w:rPr>
                <w:noProof/>
                <w:webHidden/>
              </w:rPr>
              <w:fldChar w:fldCharType="begin"/>
            </w:r>
            <w:r w:rsidR="00CD6D64">
              <w:rPr>
                <w:noProof/>
                <w:webHidden/>
              </w:rPr>
              <w:instrText xml:space="preserve"> PAGEREF _Toc121446140 \h </w:instrText>
            </w:r>
            <w:r w:rsidR="00CD6D64">
              <w:rPr>
                <w:noProof/>
                <w:webHidden/>
              </w:rPr>
            </w:r>
            <w:r w:rsidR="00CD6D64">
              <w:rPr>
                <w:noProof/>
                <w:webHidden/>
              </w:rPr>
              <w:fldChar w:fldCharType="separate"/>
            </w:r>
            <w:r w:rsidR="00CD6D64">
              <w:rPr>
                <w:noProof/>
                <w:webHidden/>
              </w:rPr>
              <w:t>11</w:t>
            </w:r>
            <w:r w:rsidR="00CD6D64">
              <w:rPr>
                <w:noProof/>
                <w:webHidden/>
              </w:rPr>
              <w:fldChar w:fldCharType="end"/>
            </w:r>
          </w:hyperlink>
        </w:p>
        <w:p w14:paraId="1C3770B3" w14:textId="589C249B" w:rsidR="00CD6D64" w:rsidRDefault="00C3588B">
          <w:pPr>
            <w:pStyle w:val="TOC1"/>
            <w:tabs>
              <w:tab w:val="left" w:pos="440"/>
              <w:tab w:val="right" w:leader="dot" w:pos="9016"/>
            </w:tabs>
            <w:rPr>
              <w:rFonts w:eastAsiaTheme="minorEastAsia"/>
              <w:noProof/>
              <w:lang w:eastAsia="en-GB"/>
            </w:rPr>
          </w:pPr>
          <w:hyperlink w:anchor="_Toc121446141" w:history="1">
            <w:r w:rsidR="00CD6D64" w:rsidRPr="009160C5">
              <w:rPr>
                <w:rStyle w:val="Hyperlink"/>
                <w:noProof/>
              </w:rPr>
              <w:t>4.</w:t>
            </w:r>
            <w:r w:rsidR="00CD6D64">
              <w:rPr>
                <w:rFonts w:eastAsiaTheme="minorEastAsia"/>
                <w:noProof/>
                <w:lang w:eastAsia="en-GB"/>
              </w:rPr>
              <w:tab/>
            </w:r>
            <w:r w:rsidR="00CD6D64" w:rsidRPr="009160C5">
              <w:rPr>
                <w:rStyle w:val="Hyperlink"/>
                <w:noProof/>
              </w:rPr>
              <w:t>Parallel – GPU (CUDA)</w:t>
            </w:r>
            <w:r w:rsidR="00CD6D64">
              <w:rPr>
                <w:noProof/>
                <w:webHidden/>
              </w:rPr>
              <w:tab/>
            </w:r>
            <w:r w:rsidR="00CD6D64">
              <w:rPr>
                <w:noProof/>
                <w:webHidden/>
              </w:rPr>
              <w:fldChar w:fldCharType="begin"/>
            </w:r>
            <w:r w:rsidR="00CD6D64">
              <w:rPr>
                <w:noProof/>
                <w:webHidden/>
              </w:rPr>
              <w:instrText xml:space="preserve"> PAGEREF _Toc121446141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15EB4CFC" w14:textId="4007F2C8" w:rsidR="00CD6D64" w:rsidRDefault="00C3588B">
          <w:pPr>
            <w:pStyle w:val="TOC2"/>
            <w:tabs>
              <w:tab w:val="left" w:pos="880"/>
              <w:tab w:val="right" w:leader="dot" w:pos="9016"/>
            </w:tabs>
            <w:rPr>
              <w:rFonts w:eastAsiaTheme="minorEastAsia"/>
              <w:noProof/>
              <w:lang w:eastAsia="en-GB"/>
            </w:rPr>
          </w:pPr>
          <w:hyperlink w:anchor="_Toc121446142" w:history="1">
            <w:r w:rsidR="00CD6D64" w:rsidRPr="009160C5">
              <w:rPr>
                <w:rStyle w:val="Hyperlink"/>
                <w:noProof/>
              </w:rPr>
              <w:t>4.1.</w:t>
            </w:r>
            <w:r w:rsidR="00CD6D64">
              <w:rPr>
                <w:rFonts w:eastAsiaTheme="minorEastAsia"/>
                <w:noProof/>
                <w:lang w:eastAsia="en-GB"/>
              </w:rPr>
              <w:tab/>
            </w:r>
            <w:r w:rsidR="00CD6D64" w:rsidRPr="009160C5">
              <w:rPr>
                <w:rStyle w:val="Hyperlink"/>
                <w:noProof/>
              </w:rPr>
              <w:t>Method of Parallelisation</w:t>
            </w:r>
            <w:r w:rsidR="00CD6D64">
              <w:rPr>
                <w:noProof/>
                <w:webHidden/>
              </w:rPr>
              <w:tab/>
            </w:r>
            <w:r w:rsidR="00CD6D64">
              <w:rPr>
                <w:noProof/>
                <w:webHidden/>
              </w:rPr>
              <w:fldChar w:fldCharType="begin"/>
            </w:r>
            <w:r w:rsidR="00CD6D64">
              <w:rPr>
                <w:noProof/>
                <w:webHidden/>
              </w:rPr>
              <w:instrText xml:space="preserve"> PAGEREF _Toc121446142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7EF51DBC" w14:textId="750BA55C" w:rsidR="00CD6D64" w:rsidRDefault="00C3588B">
          <w:pPr>
            <w:pStyle w:val="TOC2"/>
            <w:tabs>
              <w:tab w:val="left" w:pos="880"/>
              <w:tab w:val="right" w:leader="dot" w:pos="9016"/>
            </w:tabs>
            <w:rPr>
              <w:rFonts w:eastAsiaTheme="minorEastAsia"/>
              <w:noProof/>
              <w:lang w:eastAsia="en-GB"/>
            </w:rPr>
          </w:pPr>
          <w:hyperlink w:anchor="_Toc121446143" w:history="1">
            <w:r w:rsidR="00CD6D64" w:rsidRPr="009160C5">
              <w:rPr>
                <w:rStyle w:val="Hyperlink"/>
                <w:noProof/>
              </w:rPr>
              <w:t>4.2.</w:t>
            </w:r>
            <w:r w:rsidR="00CD6D64">
              <w:rPr>
                <w:rFonts w:eastAsiaTheme="minorEastAsia"/>
                <w:noProof/>
                <w:lang w:eastAsia="en-GB"/>
              </w:rPr>
              <w:tab/>
            </w:r>
            <w:r w:rsidR="00CD6D64" w:rsidRPr="009160C5">
              <w:rPr>
                <w:rStyle w:val="Hyperlink"/>
                <w:noProof/>
              </w:rPr>
              <w:t>OpenMP Performance Results</w:t>
            </w:r>
            <w:r w:rsidR="00CD6D64">
              <w:rPr>
                <w:noProof/>
                <w:webHidden/>
              </w:rPr>
              <w:tab/>
            </w:r>
            <w:r w:rsidR="00CD6D64">
              <w:rPr>
                <w:noProof/>
                <w:webHidden/>
              </w:rPr>
              <w:fldChar w:fldCharType="begin"/>
            </w:r>
            <w:r w:rsidR="00CD6D64">
              <w:rPr>
                <w:noProof/>
                <w:webHidden/>
              </w:rPr>
              <w:instrText xml:space="preserve"> PAGEREF _Toc121446143 \h </w:instrText>
            </w:r>
            <w:r w:rsidR="00CD6D64">
              <w:rPr>
                <w:noProof/>
                <w:webHidden/>
              </w:rPr>
            </w:r>
            <w:r w:rsidR="00CD6D64">
              <w:rPr>
                <w:noProof/>
                <w:webHidden/>
              </w:rPr>
              <w:fldChar w:fldCharType="separate"/>
            </w:r>
            <w:r w:rsidR="00CD6D64">
              <w:rPr>
                <w:noProof/>
                <w:webHidden/>
              </w:rPr>
              <w:t>12</w:t>
            </w:r>
            <w:r w:rsidR="00CD6D64">
              <w:rPr>
                <w:noProof/>
                <w:webHidden/>
              </w:rPr>
              <w:fldChar w:fldCharType="end"/>
            </w:r>
          </w:hyperlink>
        </w:p>
        <w:p w14:paraId="1C82AC5C" w14:textId="70EA19B9" w:rsidR="00CD6D64" w:rsidRDefault="00C3588B">
          <w:pPr>
            <w:pStyle w:val="TOC1"/>
            <w:tabs>
              <w:tab w:val="left" w:pos="440"/>
              <w:tab w:val="right" w:leader="dot" w:pos="9016"/>
            </w:tabs>
            <w:rPr>
              <w:rFonts w:eastAsiaTheme="minorEastAsia"/>
              <w:noProof/>
              <w:lang w:eastAsia="en-GB"/>
            </w:rPr>
          </w:pPr>
          <w:hyperlink w:anchor="_Toc121446144" w:history="1">
            <w:r w:rsidR="00CD6D64" w:rsidRPr="009160C5">
              <w:rPr>
                <w:rStyle w:val="Hyperlink"/>
                <w:noProof/>
              </w:rPr>
              <w:t>5.</w:t>
            </w:r>
            <w:r w:rsidR="00CD6D64">
              <w:rPr>
                <w:rFonts w:eastAsiaTheme="minorEastAsia"/>
                <w:noProof/>
                <w:lang w:eastAsia="en-GB"/>
              </w:rPr>
              <w:tab/>
            </w:r>
            <w:r w:rsidR="00CD6D64" w:rsidRPr="009160C5">
              <w:rPr>
                <w:rStyle w:val="Hyperlink"/>
                <w:noProof/>
              </w:rPr>
              <w:t>Comparison</w:t>
            </w:r>
            <w:r w:rsidR="00CD6D64">
              <w:rPr>
                <w:noProof/>
                <w:webHidden/>
              </w:rPr>
              <w:tab/>
            </w:r>
            <w:r w:rsidR="00CD6D64">
              <w:rPr>
                <w:noProof/>
                <w:webHidden/>
              </w:rPr>
              <w:fldChar w:fldCharType="begin"/>
            </w:r>
            <w:r w:rsidR="00CD6D64">
              <w:rPr>
                <w:noProof/>
                <w:webHidden/>
              </w:rPr>
              <w:instrText xml:space="preserve"> PAGEREF _Toc121446144 \h </w:instrText>
            </w:r>
            <w:r w:rsidR="00CD6D64">
              <w:rPr>
                <w:noProof/>
                <w:webHidden/>
              </w:rPr>
            </w:r>
            <w:r w:rsidR="00CD6D64">
              <w:rPr>
                <w:noProof/>
                <w:webHidden/>
              </w:rPr>
              <w:fldChar w:fldCharType="separate"/>
            </w:r>
            <w:r w:rsidR="00CD6D64">
              <w:rPr>
                <w:noProof/>
                <w:webHidden/>
              </w:rPr>
              <w:t>13</w:t>
            </w:r>
            <w:r w:rsidR="00CD6D64">
              <w:rPr>
                <w:noProof/>
                <w:webHidden/>
              </w:rPr>
              <w:fldChar w:fldCharType="end"/>
            </w:r>
          </w:hyperlink>
        </w:p>
        <w:p w14:paraId="5C1B1106" w14:textId="7320EBB7" w:rsidR="00CD6D64" w:rsidRDefault="00C3588B">
          <w:pPr>
            <w:pStyle w:val="TOC1"/>
            <w:tabs>
              <w:tab w:val="left" w:pos="440"/>
              <w:tab w:val="right" w:leader="dot" w:pos="9016"/>
            </w:tabs>
            <w:rPr>
              <w:rFonts w:eastAsiaTheme="minorEastAsia"/>
              <w:noProof/>
              <w:lang w:eastAsia="en-GB"/>
            </w:rPr>
          </w:pPr>
          <w:hyperlink w:anchor="_Toc121446145" w:history="1">
            <w:r w:rsidR="00CD6D64" w:rsidRPr="009160C5">
              <w:rPr>
                <w:rStyle w:val="Hyperlink"/>
                <w:noProof/>
              </w:rPr>
              <w:t>6.</w:t>
            </w:r>
            <w:r w:rsidR="00CD6D64">
              <w:rPr>
                <w:rFonts w:eastAsiaTheme="minorEastAsia"/>
                <w:noProof/>
                <w:lang w:eastAsia="en-GB"/>
              </w:rPr>
              <w:tab/>
            </w:r>
            <w:r w:rsidR="00CD6D64" w:rsidRPr="009160C5">
              <w:rPr>
                <w:rStyle w:val="Hyperlink"/>
                <w:noProof/>
              </w:rPr>
              <w:t>Conclusions</w:t>
            </w:r>
            <w:r w:rsidR="00CD6D64">
              <w:rPr>
                <w:noProof/>
                <w:webHidden/>
              </w:rPr>
              <w:tab/>
            </w:r>
            <w:r w:rsidR="00CD6D64">
              <w:rPr>
                <w:noProof/>
                <w:webHidden/>
              </w:rPr>
              <w:fldChar w:fldCharType="begin"/>
            </w:r>
            <w:r w:rsidR="00CD6D64">
              <w:rPr>
                <w:noProof/>
                <w:webHidden/>
              </w:rPr>
              <w:instrText xml:space="preserve"> PAGEREF _Toc121446145 \h </w:instrText>
            </w:r>
            <w:r w:rsidR="00CD6D64">
              <w:rPr>
                <w:noProof/>
                <w:webHidden/>
              </w:rPr>
            </w:r>
            <w:r w:rsidR="00CD6D64">
              <w:rPr>
                <w:noProof/>
                <w:webHidden/>
              </w:rPr>
              <w:fldChar w:fldCharType="separate"/>
            </w:r>
            <w:r w:rsidR="00CD6D64">
              <w:rPr>
                <w:noProof/>
                <w:webHidden/>
              </w:rPr>
              <w:t>14</w:t>
            </w:r>
            <w:r w:rsidR="00CD6D64">
              <w:rPr>
                <w:noProof/>
                <w:webHidden/>
              </w:rPr>
              <w:fldChar w:fldCharType="end"/>
            </w:r>
          </w:hyperlink>
        </w:p>
        <w:p w14:paraId="1568F796" w14:textId="4205EFD7" w:rsidR="00CD6D64" w:rsidRDefault="00C3588B">
          <w:pPr>
            <w:pStyle w:val="TOC1"/>
            <w:tabs>
              <w:tab w:val="right" w:leader="dot" w:pos="9016"/>
            </w:tabs>
            <w:rPr>
              <w:rFonts w:eastAsiaTheme="minorEastAsia"/>
              <w:noProof/>
              <w:lang w:eastAsia="en-GB"/>
            </w:rPr>
          </w:pPr>
          <w:hyperlink w:anchor="_Toc121446146" w:history="1">
            <w:r w:rsidR="00CD6D64" w:rsidRPr="009160C5">
              <w:rPr>
                <w:rStyle w:val="Hyperlink"/>
                <w:noProof/>
              </w:rPr>
              <w:t>References</w:t>
            </w:r>
            <w:r w:rsidR="00CD6D64">
              <w:rPr>
                <w:noProof/>
                <w:webHidden/>
              </w:rPr>
              <w:tab/>
            </w:r>
            <w:r w:rsidR="00CD6D64">
              <w:rPr>
                <w:noProof/>
                <w:webHidden/>
              </w:rPr>
              <w:fldChar w:fldCharType="begin"/>
            </w:r>
            <w:r w:rsidR="00CD6D64">
              <w:rPr>
                <w:noProof/>
                <w:webHidden/>
              </w:rPr>
              <w:instrText xml:space="preserve"> PAGEREF _Toc121446146 \h </w:instrText>
            </w:r>
            <w:r w:rsidR="00CD6D64">
              <w:rPr>
                <w:noProof/>
                <w:webHidden/>
              </w:rPr>
            </w:r>
            <w:r w:rsidR="00CD6D64">
              <w:rPr>
                <w:noProof/>
                <w:webHidden/>
              </w:rPr>
              <w:fldChar w:fldCharType="separate"/>
            </w:r>
            <w:r w:rsidR="00CD6D64">
              <w:rPr>
                <w:noProof/>
                <w:webHidden/>
              </w:rPr>
              <w:t>15</w:t>
            </w:r>
            <w:r w:rsidR="00CD6D64">
              <w:rPr>
                <w:noProof/>
                <w:webHidden/>
              </w:rPr>
              <w:fldChar w:fldCharType="end"/>
            </w:r>
          </w:hyperlink>
        </w:p>
        <w:p w14:paraId="7BD009CE" w14:textId="76EEF840" w:rsidR="00EB08F9" w:rsidRDefault="00DA340D" w:rsidP="00813759">
          <w:pPr>
            <w:jc w:val="both"/>
            <w:rPr>
              <w:b/>
              <w:bCs/>
              <w:noProof/>
            </w:rPr>
          </w:pPr>
          <w:r>
            <w:rPr>
              <w:b/>
              <w:bCs/>
              <w:noProof/>
            </w:rPr>
            <w:fldChar w:fldCharType="end"/>
          </w:r>
        </w:p>
      </w:sdtContent>
    </w:sdt>
    <w:p w14:paraId="63AD5BF4" w14:textId="7653ED5A" w:rsidR="00EB08F9" w:rsidRDefault="00EB08F9" w:rsidP="00813759">
      <w:pPr>
        <w:jc w:val="both"/>
      </w:pPr>
      <w:r>
        <w:br w:type="page"/>
      </w:r>
    </w:p>
    <w:p w14:paraId="0CC59873" w14:textId="226117D2" w:rsidR="00234E4F" w:rsidRPr="00E53E8E" w:rsidRDefault="00E53E8E" w:rsidP="00813759">
      <w:pPr>
        <w:jc w:val="both"/>
        <w:rPr>
          <w:color w:val="4472C4" w:themeColor="accent1"/>
          <w:sz w:val="32"/>
          <w:szCs w:val="32"/>
        </w:rPr>
      </w:pPr>
      <w:r w:rsidRPr="00E53E8E">
        <w:rPr>
          <w:color w:val="4472C4" w:themeColor="accent1"/>
          <w:sz w:val="32"/>
          <w:szCs w:val="32"/>
        </w:rPr>
        <w:lastRenderedPageBreak/>
        <w:t>Table of Figures</w:t>
      </w:r>
    </w:p>
    <w:p w14:paraId="47040B6A" w14:textId="078B9BFB" w:rsidR="00993A6D" w:rsidRDefault="00EB08F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485043" w:history="1">
        <w:r w:rsidR="00993A6D" w:rsidRPr="00262CC2">
          <w:rPr>
            <w:rStyle w:val="Hyperlink"/>
            <w:noProof/>
          </w:rPr>
          <w:t>Figure 2</w:t>
        </w:r>
        <w:r w:rsidR="00993A6D" w:rsidRPr="00262CC2">
          <w:rPr>
            <w:rStyle w:val="Hyperlink"/>
            <w:noProof/>
          </w:rPr>
          <w:noBreakHyphen/>
          <w:t>1: Serial Implementation</w:t>
        </w:r>
        <w:r w:rsidR="00993A6D">
          <w:rPr>
            <w:noProof/>
            <w:webHidden/>
          </w:rPr>
          <w:tab/>
        </w:r>
        <w:r w:rsidR="00993A6D">
          <w:rPr>
            <w:noProof/>
            <w:webHidden/>
          </w:rPr>
          <w:fldChar w:fldCharType="begin"/>
        </w:r>
        <w:r w:rsidR="00993A6D">
          <w:rPr>
            <w:noProof/>
            <w:webHidden/>
          </w:rPr>
          <w:instrText xml:space="preserve"> PAGEREF _Toc121485043 \h </w:instrText>
        </w:r>
        <w:r w:rsidR="00993A6D">
          <w:rPr>
            <w:noProof/>
            <w:webHidden/>
          </w:rPr>
        </w:r>
        <w:r w:rsidR="00993A6D">
          <w:rPr>
            <w:noProof/>
            <w:webHidden/>
          </w:rPr>
          <w:fldChar w:fldCharType="separate"/>
        </w:r>
        <w:r w:rsidR="00993A6D">
          <w:rPr>
            <w:noProof/>
            <w:webHidden/>
          </w:rPr>
          <w:t>4</w:t>
        </w:r>
        <w:r w:rsidR="00993A6D">
          <w:rPr>
            <w:noProof/>
            <w:webHidden/>
          </w:rPr>
          <w:fldChar w:fldCharType="end"/>
        </w:r>
      </w:hyperlink>
    </w:p>
    <w:p w14:paraId="0136AE04" w14:textId="63F62909" w:rsidR="00993A6D" w:rsidRDefault="00993A6D">
      <w:pPr>
        <w:pStyle w:val="TableofFigures"/>
        <w:tabs>
          <w:tab w:val="right" w:leader="dot" w:pos="9016"/>
        </w:tabs>
        <w:rPr>
          <w:rFonts w:eastAsiaTheme="minorEastAsia"/>
          <w:noProof/>
          <w:lang w:eastAsia="en-GB"/>
        </w:rPr>
      </w:pPr>
      <w:hyperlink w:anchor="_Toc121485044" w:history="1">
        <w:r w:rsidRPr="00262CC2">
          <w:rPr>
            <w:rStyle w:val="Hyperlink"/>
            <w:noProof/>
          </w:rPr>
          <w:t>Figure 2</w:t>
        </w:r>
        <w:r w:rsidRPr="00262CC2">
          <w:rPr>
            <w:rStyle w:val="Hyperlink"/>
            <w:noProof/>
          </w:rPr>
          <w:noBreakHyphen/>
          <w:t>2: Serial N-Queens Performance Table</w:t>
        </w:r>
        <w:r>
          <w:rPr>
            <w:noProof/>
            <w:webHidden/>
          </w:rPr>
          <w:tab/>
        </w:r>
        <w:r>
          <w:rPr>
            <w:noProof/>
            <w:webHidden/>
          </w:rPr>
          <w:fldChar w:fldCharType="begin"/>
        </w:r>
        <w:r>
          <w:rPr>
            <w:noProof/>
            <w:webHidden/>
          </w:rPr>
          <w:instrText xml:space="preserve"> PAGEREF _Toc121485044 \h </w:instrText>
        </w:r>
        <w:r>
          <w:rPr>
            <w:noProof/>
            <w:webHidden/>
          </w:rPr>
        </w:r>
        <w:r>
          <w:rPr>
            <w:noProof/>
            <w:webHidden/>
          </w:rPr>
          <w:fldChar w:fldCharType="separate"/>
        </w:r>
        <w:r>
          <w:rPr>
            <w:noProof/>
            <w:webHidden/>
          </w:rPr>
          <w:t>5</w:t>
        </w:r>
        <w:r>
          <w:rPr>
            <w:noProof/>
            <w:webHidden/>
          </w:rPr>
          <w:fldChar w:fldCharType="end"/>
        </w:r>
      </w:hyperlink>
    </w:p>
    <w:p w14:paraId="29BE6E07" w14:textId="55825A63" w:rsidR="00993A6D" w:rsidRDefault="00993A6D">
      <w:pPr>
        <w:pStyle w:val="TableofFigures"/>
        <w:tabs>
          <w:tab w:val="right" w:leader="dot" w:pos="9016"/>
        </w:tabs>
        <w:rPr>
          <w:rFonts w:eastAsiaTheme="minorEastAsia"/>
          <w:noProof/>
          <w:lang w:eastAsia="en-GB"/>
        </w:rPr>
      </w:pPr>
      <w:hyperlink w:anchor="_Toc121485045" w:history="1">
        <w:r w:rsidRPr="00262CC2">
          <w:rPr>
            <w:rStyle w:val="Hyperlink"/>
            <w:noProof/>
          </w:rPr>
          <w:t>Figure 2</w:t>
        </w:r>
        <w:r w:rsidRPr="00262CC2">
          <w:rPr>
            <w:rStyle w:val="Hyperlink"/>
            <w:noProof/>
          </w:rPr>
          <w:noBreakHyphen/>
          <w:t>3: Serial N-Queens Average Times</w:t>
        </w:r>
        <w:r>
          <w:rPr>
            <w:noProof/>
            <w:webHidden/>
          </w:rPr>
          <w:tab/>
        </w:r>
        <w:r>
          <w:rPr>
            <w:noProof/>
            <w:webHidden/>
          </w:rPr>
          <w:fldChar w:fldCharType="begin"/>
        </w:r>
        <w:r>
          <w:rPr>
            <w:noProof/>
            <w:webHidden/>
          </w:rPr>
          <w:instrText xml:space="preserve"> PAGEREF _Toc121485045 \h </w:instrText>
        </w:r>
        <w:r>
          <w:rPr>
            <w:noProof/>
            <w:webHidden/>
          </w:rPr>
        </w:r>
        <w:r>
          <w:rPr>
            <w:noProof/>
            <w:webHidden/>
          </w:rPr>
          <w:fldChar w:fldCharType="separate"/>
        </w:r>
        <w:r>
          <w:rPr>
            <w:noProof/>
            <w:webHidden/>
          </w:rPr>
          <w:t>5</w:t>
        </w:r>
        <w:r>
          <w:rPr>
            <w:noProof/>
            <w:webHidden/>
          </w:rPr>
          <w:fldChar w:fldCharType="end"/>
        </w:r>
      </w:hyperlink>
    </w:p>
    <w:p w14:paraId="098FBA38" w14:textId="0DBCB065" w:rsidR="00993A6D" w:rsidRDefault="00993A6D">
      <w:pPr>
        <w:pStyle w:val="TableofFigures"/>
        <w:tabs>
          <w:tab w:val="right" w:leader="dot" w:pos="9016"/>
        </w:tabs>
        <w:rPr>
          <w:rFonts w:eastAsiaTheme="minorEastAsia"/>
          <w:noProof/>
          <w:lang w:eastAsia="en-GB"/>
        </w:rPr>
      </w:pPr>
      <w:hyperlink w:anchor="_Toc121485046" w:history="1">
        <w:r w:rsidRPr="00262CC2">
          <w:rPr>
            <w:rStyle w:val="Hyperlink"/>
            <w:noProof/>
          </w:rPr>
          <w:t>Figure 3</w:t>
        </w:r>
        <w:r w:rsidRPr="00262CC2">
          <w:rPr>
            <w:rStyle w:val="Hyperlink"/>
            <w:noProof/>
          </w:rPr>
          <w:noBreakHyphen/>
          <w:t>1: Initial Non-Recursive Attempt</w:t>
        </w:r>
        <w:r>
          <w:rPr>
            <w:noProof/>
            <w:webHidden/>
          </w:rPr>
          <w:tab/>
        </w:r>
        <w:r>
          <w:rPr>
            <w:noProof/>
            <w:webHidden/>
          </w:rPr>
          <w:fldChar w:fldCharType="begin"/>
        </w:r>
        <w:r>
          <w:rPr>
            <w:noProof/>
            <w:webHidden/>
          </w:rPr>
          <w:instrText xml:space="preserve"> PAGEREF _Toc121485046 \h </w:instrText>
        </w:r>
        <w:r>
          <w:rPr>
            <w:noProof/>
            <w:webHidden/>
          </w:rPr>
        </w:r>
        <w:r>
          <w:rPr>
            <w:noProof/>
            <w:webHidden/>
          </w:rPr>
          <w:fldChar w:fldCharType="separate"/>
        </w:r>
        <w:r>
          <w:rPr>
            <w:noProof/>
            <w:webHidden/>
          </w:rPr>
          <w:t>6</w:t>
        </w:r>
        <w:r>
          <w:rPr>
            <w:noProof/>
            <w:webHidden/>
          </w:rPr>
          <w:fldChar w:fldCharType="end"/>
        </w:r>
      </w:hyperlink>
    </w:p>
    <w:p w14:paraId="69E7B3BF" w14:textId="2687E733" w:rsidR="00993A6D" w:rsidRDefault="00993A6D">
      <w:pPr>
        <w:pStyle w:val="TableofFigures"/>
        <w:tabs>
          <w:tab w:val="right" w:leader="dot" w:pos="9016"/>
        </w:tabs>
        <w:rPr>
          <w:rFonts w:eastAsiaTheme="minorEastAsia"/>
          <w:noProof/>
          <w:lang w:eastAsia="en-GB"/>
        </w:rPr>
      </w:pPr>
      <w:hyperlink w:anchor="_Toc121485047" w:history="1">
        <w:r w:rsidRPr="00262CC2">
          <w:rPr>
            <w:rStyle w:val="Hyperlink"/>
            <w:noProof/>
          </w:rPr>
          <w:t>Figure 3</w:t>
        </w:r>
        <w:r w:rsidRPr="00262CC2">
          <w:rPr>
            <w:rStyle w:val="Hyperlink"/>
            <w:noProof/>
          </w:rPr>
          <w:noBreakHyphen/>
          <w:t>2: Final Brute Force Implementation</w:t>
        </w:r>
        <w:r>
          <w:rPr>
            <w:noProof/>
            <w:webHidden/>
          </w:rPr>
          <w:tab/>
        </w:r>
        <w:r>
          <w:rPr>
            <w:noProof/>
            <w:webHidden/>
          </w:rPr>
          <w:fldChar w:fldCharType="begin"/>
        </w:r>
        <w:r>
          <w:rPr>
            <w:noProof/>
            <w:webHidden/>
          </w:rPr>
          <w:instrText xml:space="preserve"> PAGEREF _Toc121485047 \h </w:instrText>
        </w:r>
        <w:r>
          <w:rPr>
            <w:noProof/>
            <w:webHidden/>
          </w:rPr>
        </w:r>
        <w:r>
          <w:rPr>
            <w:noProof/>
            <w:webHidden/>
          </w:rPr>
          <w:fldChar w:fldCharType="separate"/>
        </w:r>
        <w:r>
          <w:rPr>
            <w:noProof/>
            <w:webHidden/>
          </w:rPr>
          <w:t>7</w:t>
        </w:r>
        <w:r>
          <w:rPr>
            <w:noProof/>
            <w:webHidden/>
          </w:rPr>
          <w:fldChar w:fldCharType="end"/>
        </w:r>
      </w:hyperlink>
    </w:p>
    <w:p w14:paraId="78E78DD2" w14:textId="02122DEE" w:rsidR="00993A6D" w:rsidRDefault="00993A6D">
      <w:pPr>
        <w:pStyle w:val="TableofFigures"/>
        <w:tabs>
          <w:tab w:val="right" w:leader="dot" w:pos="9016"/>
        </w:tabs>
        <w:rPr>
          <w:rFonts w:eastAsiaTheme="minorEastAsia"/>
          <w:noProof/>
          <w:lang w:eastAsia="en-GB"/>
        </w:rPr>
      </w:pPr>
      <w:hyperlink w:anchor="_Toc121485048" w:history="1">
        <w:r w:rsidRPr="00262CC2">
          <w:rPr>
            <w:rStyle w:val="Hyperlink"/>
            <w:noProof/>
          </w:rPr>
          <w:t>Figure 3</w:t>
        </w:r>
        <w:r w:rsidRPr="00262CC2">
          <w:rPr>
            <w:rStyle w:val="Hyperlink"/>
            <w:noProof/>
          </w:rPr>
          <w:noBreakHyphen/>
          <w:t>3: OMP Parallel For</w:t>
        </w:r>
        <w:r>
          <w:rPr>
            <w:noProof/>
            <w:webHidden/>
          </w:rPr>
          <w:tab/>
        </w:r>
        <w:r>
          <w:rPr>
            <w:noProof/>
            <w:webHidden/>
          </w:rPr>
          <w:fldChar w:fldCharType="begin"/>
        </w:r>
        <w:r>
          <w:rPr>
            <w:noProof/>
            <w:webHidden/>
          </w:rPr>
          <w:instrText xml:space="preserve"> PAGEREF _Toc121485048 \h </w:instrText>
        </w:r>
        <w:r>
          <w:rPr>
            <w:noProof/>
            <w:webHidden/>
          </w:rPr>
        </w:r>
        <w:r>
          <w:rPr>
            <w:noProof/>
            <w:webHidden/>
          </w:rPr>
          <w:fldChar w:fldCharType="separate"/>
        </w:r>
        <w:r>
          <w:rPr>
            <w:noProof/>
            <w:webHidden/>
          </w:rPr>
          <w:t>8</w:t>
        </w:r>
        <w:r>
          <w:rPr>
            <w:noProof/>
            <w:webHidden/>
          </w:rPr>
          <w:fldChar w:fldCharType="end"/>
        </w:r>
      </w:hyperlink>
    </w:p>
    <w:p w14:paraId="6638BB4E" w14:textId="7056960A" w:rsidR="00993A6D" w:rsidRDefault="00993A6D">
      <w:pPr>
        <w:pStyle w:val="TableofFigures"/>
        <w:tabs>
          <w:tab w:val="right" w:leader="dot" w:pos="9016"/>
        </w:tabs>
        <w:rPr>
          <w:rFonts w:eastAsiaTheme="minorEastAsia"/>
          <w:noProof/>
          <w:lang w:eastAsia="en-GB"/>
        </w:rPr>
      </w:pPr>
      <w:hyperlink w:anchor="_Toc121485049" w:history="1">
        <w:r w:rsidRPr="00262CC2">
          <w:rPr>
            <w:rStyle w:val="Hyperlink"/>
            <w:noProof/>
          </w:rPr>
          <w:t>Figure 3</w:t>
        </w:r>
        <w:r w:rsidRPr="00262CC2">
          <w:rPr>
            <w:rStyle w:val="Hyperlink"/>
            <w:noProof/>
          </w:rPr>
          <w:noBreakHyphen/>
          <w:t>4: Scheduling Performance (N=9)</w:t>
        </w:r>
        <w:r>
          <w:rPr>
            <w:noProof/>
            <w:webHidden/>
          </w:rPr>
          <w:tab/>
        </w:r>
        <w:r>
          <w:rPr>
            <w:noProof/>
            <w:webHidden/>
          </w:rPr>
          <w:fldChar w:fldCharType="begin"/>
        </w:r>
        <w:r>
          <w:rPr>
            <w:noProof/>
            <w:webHidden/>
          </w:rPr>
          <w:instrText xml:space="preserve"> PAGEREF _Toc121485049 \h </w:instrText>
        </w:r>
        <w:r>
          <w:rPr>
            <w:noProof/>
            <w:webHidden/>
          </w:rPr>
        </w:r>
        <w:r>
          <w:rPr>
            <w:noProof/>
            <w:webHidden/>
          </w:rPr>
          <w:fldChar w:fldCharType="separate"/>
        </w:r>
        <w:r>
          <w:rPr>
            <w:noProof/>
            <w:webHidden/>
          </w:rPr>
          <w:t>9</w:t>
        </w:r>
        <w:r>
          <w:rPr>
            <w:noProof/>
            <w:webHidden/>
          </w:rPr>
          <w:fldChar w:fldCharType="end"/>
        </w:r>
      </w:hyperlink>
    </w:p>
    <w:p w14:paraId="29768FA8" w14:textId="2FBAE839" w:rsidR="00993A6D" w:rsidRDefault="00993A6D">
      <w:pPr>
        <w:pStyle w:val="TableofFigures"/>
        <w:tabs>
          <w:tab w:val="right" w:leader="dot" w:pos="9016"/>
        </w:tabs>
        <w:rPr>
          <w:rFonts w:eastAsiaTheme="minorEastAsia"/>
          <w:noProof/>
          <w:lang w:eastAsia="en-GB"/>
        </w:rPr>
      </w:pPr>
      <w:hyperlink w:anchor="_Toc121485050" w:history="1">
        <w:r w:rsidRPr="00262CC2">
          <w:rPr>
            <w:rStyle w:val="Hyperlink"/>
            <w:noProof/>
          </w:rPr>
          <w:t>Figure 3</w:t>
        </w:r>
        <w:r w:rsidRPr="00262CC2">
          <w:rPr>
            <w:rStyle w:val="Hyperlink"/>
            <w:noProof/>
          </w:rPr>
          <w:noBreakHyphen/>
          <w:t>5: Scheduling Performance (N=10)</w:t>
        </w:r>
        <w:r>
          <w:rPr>
            <w:noProof/>
            <w:webHidden/>
          </w:rPr>
          <w:tab/>
        </w:r>
        <w:r>
          <w:rPr>
            <w:noProof/>
            <w:webHidden/>
          </w:rPr>
          <w:fldChar w:fldCharType="begin"/>
        </w:r>
        <w:r>
          <w:rPr>
            <w:noProof/>
            <w:webHidden/>
          </w:rPr>
          <w:instrText xml:space="preserve"> PAGEREF _Toc121485050 \h </w:instrText>
        </w:r>
        <w:r>
          <w:rPr>
            <w:noProof/>
            <w:webHidden/>
          </w:rPr>
        </w:r>
        <w:r>
          <w:rPr>
            <w:noProof/>
            <w:webHidden/>
          </w:rPr>
          <w:fldChar w:fldCharType="separate"/>
        </w:r>
        <w:r>
          <w:rPr>
            <w:noProof/>
            <w:webHidden/>
          </w:rPr>
          <w:t>10</w:t>
        </w:r>
        <w:r>
          <w:rPr>
            <w:noProof/>
            <w:webHidden/>
          </w:rPr>
          <w:fldChar w:fldCharType="end"/>
        </w:r>
      </w:hyperlink>
    </w:p>
    <w:p w14:paraId="26BC3D60" w14:textId="4471DE39" w:rsidR="00EB08F9" w:rsidRDefault="00EB08F9" w:rsidP="00813759">
      <w:pPr>
        <w:pStyle w:val="NoSpacing"/>
        <w:jc w:val="both"/>
      </w:pPr>
      <w:r>
        <w:fldChar w:fldCharType="end"/>
      </w:r>
    </w:p>
    <w:p w14:paraId="1CF1A3B0" w14:textId="77777777" w:rsidR="00EB08F9" w:rsidRDefault="00EB08F9" w:rsidP="00813759">
      <w:pPr>
        <w:jc w:val="both"/>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813759">
      <w:pPr>
        <w:pStyle w:val="Heading1"/>
        <w:numPr>
          <w:ilvl w:val="0"/>
          <w:numId w:val="11"/>
        </w:numPr>
        <w:spacing w:line="360" w:lineRule="auto"/>
        <w:jc w:val="both"/>
      </w:pPr>
      <w:bookmarkStart w:id="1" w:name="_Toc121446130"/>
      <w:r>
        <w:lastRenderedPageBreak/>
        <w:t>Introduction</w:t>
      </w:r>
      <w:bookmarkEnd w:id="1"/>
    </w:p>
    <w:p w14:paraId="480C3B6B" w14:textId="1CD7EC05" w:rsidR="00030056" w:rsidRDefault="00030056" w:rsidP="00813759">
      <w:pPr>
        <w:spacing w:line="360" w:lineRule="auto"/>
        <w:jc w:val="both"/>
      </w:pPr>
      <w:r>
        <w:t>The purpose of this coursework</w:t>
      </w:r>
      <w:r w:rsidR="003B2DF3">
        <w:t xml:space="preserve"> is to solve the N-Queens problem – the problem of placing chess queens on an N x N chessboard in such a way that no two queens are a threat to another. This means that no queen can share a row, </w:t>
      </w:r>
      <w:proofErr w:type="gramStart"/>
      <w:r w:rsidR="003B2DF3">
        <w:t>column</w:t>
      </w:r>
      <w:proofErr w:type="gramEnd"/>
      <w:r w:rsidR="003B2DF3">
        <w:t xml:space="preserve"> or a diagonal space. Given the implementation provided, the task is to modify the existing serial program so that it is non-recursive and then to implement the non-recursive solution in parallel. It is important to ensure that the recursive elements are removed, as parallelisation through OpenMP and using the GPU does not play will with recursive code.</w:t>
      </w:r>
    </w:p>
    <w:p w14:paraId="5B2637D0" w14:textId="27D8DC4D" w:rsidR="003B2DF3" w:rsidRDefault="003B2DF3" w:rsidP="00813759">
      <w:pPr>
        <w:spacing w:line="360" w:lineRule="auto"/>
        <w:jc w:val="both"/>
      </w:pPr>
      <w:r>
        <w:t xml:space="preserve">The parallelisation should be done twice; once in OpenMP and then again using the GPU using CUDA or </w:t>
      </w:r>
      <w:proofErr w:type="gramStart"/>
      <w:r>
        <w:t>OpenCL, and</w:t>
      </w:r>
      <w:proofErr w:type="gramEnd"/>
      <w:r>
        <w:t xml:space="preserve"> should run for N values between 4 and 10 – with the option to increase the threshold should the Laptop have the ability to handle it.</w:t>
      </w:r>
    </w:p>
    <w:p w14:paraId="12251067" w14:textId="77777777" w:rsidR="00030056" w:rsidRPr="00030056" w:rsidRDefault="00030056" w:rsidP="00813759">
      <w:pPr>
        <w:spacing w:line="360" w:lineRule="auto"/>
        <w:jc w:val="both"/>
      </w:pPr>
    </w:p>
    <w:p w14:paraId="182F0885" w14:textId="4ABB3BE7" w:rsidR="00030056" w:rsidRPr="00030056" w:rsidRDefault="00030056" w:rsidP="00813759">
      <w:pPr>
        <w:pStyle w:val="Heading2"/>
        <w:numPr>
          <w:ilvl w:val="1"/>
          <w:numId w:val="10"/>
        </w:numPr>
        <w:spacing w:line="360" w:lineRule="auto"/>
        <w:jc w:val="both"/>
      </w:pPr>
      <w:bookmarkStart w:id="2" w:name="_Toc121446131"/>
      <w:r>
        <w:t>Hardware Specs</w:t>
      </w:r>
      <w:bookmarkEnd w:id="2"/>
    </w:p>
    <w:p w14:paraId="3CB15336" w14:textId="45F4188E" w:rsidR="00030056" w:rsidRDefault="00030056" w:rsidP="00813759">
      <w:pPr>
        <w:spacing w:line="360" w:lineRule="auto"/>
        <w:jc w:val="both"/>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813759">
      <w:pPr>
        <w:pStyle w:val="ListBullet"/>
        <w:tabs>
          <w:tab w:val="clear" w:pos="360"/>
          <w:tab w:val="num" w:pos="720"/>
        </w:tabs>
        <w:spacing w:line="360" w:lineRule="auto"/>
        <w:ind w:left="720"/>
        <w:jc w:val="both"/>
      </w:pPr>
      <w:r>
        <w:t>CPU – 11</w:t>
      </w:r>
      <w:r>
        <w:rPr>
          <w:vertAlign w:val="superscript"/>
        </w:rPr>
        <w:t xml:space="preserve">th </w:t>
      </w:r>
      <w:r>
        <w:t xml:space="preserve">Gen Intel(R) </w:t>
      </w:r>
      <w:proofErr w:type="gramStart"/>
      <w:r>
        <w:t>Core(</w:t>
      </w:r>
      <w:proofErr w:type="gramEnd"/>
      <w:r>
        <w:t>TM) I5 11400H @ 2.70GHz (6 cores, 12 logical processors)</w:t>
      </w:r>
    </w:p>
    <w:p w14:paraId="0CDE6839" w14:textId="77777777" w:rsidR="00030056" w:rsidRDefault="00030056" w:rsidP="00813759">
      <w:pPr>
        <w:pStyle w:val="ListBullet"/>
        <w:tabs>
          <w:tab w:val="clear" w:pos="360"/>
          <w:tab w:val="num" w:pos="720"/>
        </w:tabs>
        <w:spacing w:line="360" w:lineRule="auto"/>
        <w:ind w:left="720"/>
        <w:jc w:val="both"/>
      </w:pPr>
      <w:r>
        <w:t>RAM – 16GB DDR4 3200mhz</w:t>
      </w:r>
    </w:p>
    <w:p w14:paraId="4B50FB65" w14:textId="77777777" w:rsidR="00030056" w:rsidRDefault="00030056" w:rsidP="00813759">
      <w:pPr>
        <w:pStyle w:val="ListBullet"/>
        <w:tabs>
          <w:tab w:val="clear" w:pos="360"/>
          <w:tab w:val="num" w:pos="720"/>
        </w:tabs>
        <w:spacing w:line="360" w:lineRule="auto"/>
        <w:ind w:left="720"/>
        <w:jc w:val="both"/>
      </w:pPr>
      <w:r>
        <w:t xml:space="preserve">GPU – NVIDIA GeForce RTX 3050 </w:t>
      </w:r>
      <w:proofErr w:type="spellStart"/>
      <w:r>
        <w:t>Ti</w:t>
      </w:r>
      <w:proofErr w:type="spellEnd"/>
      <w:r>
        <w:t xml:space="preserve"> Laptop GPU (4GB)</w:t>
      </w:r>
    </w:p>
    <w:p w14:paraId="4A5ED81A" w14:textId="7FCB0A71" w:rsidR="006D69BA" w:rsidRPr="00030056" w:rsidRDefault="00030056" w:rsidP="00813759">
      <w:pPr>
        <w:pStyle w:val="ListBullet"/>
        <w:tabs>
          <w:tab w:val="clear" w:pos="360"/>
          <w:tab w:val="num" w:pos="720"/>
        </w:tabs>
        <w:spacing w:line="360" w:lineRule="auto"/>
        <w:ind w:left="720"/>
        <w:jc w:val="both"/>
      </w:pPr>
      <w:r>
        <w:t>OS – Windows 11 Home (Build 22000.1098)</w:t>
      </w:r>
      <w:r w:rsidR="006D69BA">
        <w:br w:type="page"/>
      </w:r>
    </w:p>
    <w:p w14:paraId="6D61465A" w14:textId="582B7830" w:rsidR="006D69BA" w:rsidRDefault="006D69BA" w:rsidP="00813759">
      <w:pPr>
        <w:pStyle w:val="Heading1"/>
        <w:numPr>
          <w:ilvl w:val="0"/>
          <w:numId w:val="10"/>
        </w:numPr>
        <w:spacing w:line="360" w:lineRule="auto"/>
        <w:jc w:val="both"/>
      </w:pPr>
      <w:bookmarkStart w:id="3" w:name="_Toc121446132"/>
      <w:r>
        <w:lastRenderedPageBreak/>
        <w:t>Serial</w:t>
      </w:r>
      <w:bookmarkEnd w:id="3"/>
    </w:p>
    <w:p w14:paraId="24E1C80C" w14:textId="7D4513E7" w:rsidR="003923A1" w:rsidRDefault="0096065E" w:rsidP="00813759">
      <w:pPr>
        <w:pStyle w:val="Heading2"/>
        <w:numPr>
          <w:ilvl w:val="1"/>
          <w:numId w:val="10"/>
        </w:numPr>
        <w:spacing w:line="360" w:lineRule="auto"/>
        <w:jc w:val="both"/>
      </w:pPr>
      <w:bookmarkStart w:id="4" w:name="_Toc121446133"/>
      <w:r>
        <w:t>Implementation</w:t>
      </w:r>
      <w:bookmarkEnd w:id="4"/>
    </w:p>
    <w:p w14:paraId="5E1988F1" w14:textId="4FFA48C6" w:rsidR="0096065E" w:rsidRDefault="0096065E" w:rsidP="00813759">
      <w:pPr>
        <w:spacing w:line="360" w:lineRule="auto"/>
        <w:jc w:val="both"/>
      </w:pPr>
      <w:r>
        <w:t>The initial serial program provided for the coursework completes the task using recursion.</w:t>
      </w:r>
      <w:r w:rsidR="002F73AA">
        <w:t xml:space="preserve"> The code for this can be seen below:</w:t>
      </w:r>
    </w:p>
    <w:p w14:paraId="1F971984" w14:textId="77777777" w:rsidR="002F73AA" w:rsidRDefault="002F73AA" w:rsidP="00813759">
      <w:pPr>
        <w:keepNext/>
        <w:jc w:val="both"/>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126615"/>
                    </a:xfrm>
                    <a:prstGeom prst="rect">
                      <a:avLst/>
                    </a:prstGeom>
                  </pic:spPr>
                </pic:pic>
              </a:graphicData>
            </a:graphic>
          </wp:inline>
        </w:drawing>
      </w:r>
    </w:p>
    <w:p w14:paraId="6EBA4038" w14:textId="2D7D8470" w:rsidR="002F73AA" w:rsidRDefault="002F73AA" w:rsidP="006030B8">
      <w:pPr>
        <w:pStyle w:val="Caption"/>
        <w:jc w:val="center"/>
      </w:pPr>
      <w:bookmarkStart w:id="5" w:name="_Toc121485043"/>
      <w:r>
        <w:t xml:space="preserve">Figure </w:t>
      </w:r>
      <w:fldSimple w:instr=" STYLEREF 1 \s ">
        <w:r w:rsidR="00D233C1">
          <w:rPr>
            <w:noProof/>
          </w:rPr>
          <w:t>2</w:t>
        </w:r>
      </w:fldSimple>
      <w:r w:rsidR="00D233C1">
        <w:noBreakHyphen/>
      </w:r>
      <w:fldSimple w:instr=" SEQ Figure \* ARABIC \s 1 ">
        <w:r w:rsidR="00D233C1">
          <w:rPr>
            <w:noProof/>
          </w:rPr>
          <w:t>1</w:t>
        </w:r>
      </w:fldSimple>
      <w:r>
        <w:t>: Serial Implementation</w:t>
      </w:r>
      <w:bookmarkEnd w:id="5"/>
    </w:p>
    <w:p w14:paraId="1777A88A" w14:textId="136FBCAA" w:rsidR="002F73AA" w:rsidRDefault="002F73AA" w:rsidP="00813759">
      <w:pPr>
        <w:jc w:val="both"/>
      </w:pPr>
    </w:p>
    <w:p w14:paraId="46AF4E3E" w14:textId="63380C12" w:rsidR="002F73AA" w:rsidRDefault="002F73AA" w:rsidP="00813759">
      <w:pPr>
        <w:spacing w:line="360" w:lineRule="auto"/>
        <w:jc w:val="both"/>
      </w:pPr>
      <w:r>
        <w:t xml:space="preserve">Essentially, if the chess board is deemed valid, the function </w:t>
      </w:r>
      <w:proofErr w:type="spellStart"/>
      <w:proofErr w:type="gramStart"/>
      <w:r>
        <w:t>calculateSolutionsRecursive</w:t>
      </w:r>
      <w:proofErr w:type="spellEnd"/>
      <w:r>
        <w:t>(</w:t>
      </w:r>
      <w:proofErr w:type="gramEnd"/>
      <w:r>
        <w:t xml:space="preserve">) will call upon itself continually in an attempt </w:t>
      </w:r>
      <w:proofErr w:type="spellStart"/>
      <w:r>
        <w:t>so</w:t>
      </w:r>
      <w:proofErr w:type="spellEnd"/>
      <w:r>
        <w:t xml:space="preserve"> solve the rest of the problem and send the solutions back to the solutions vector.</w:t>
      </w:r>
    </w:p>
    <w:p w14:paraId="5B6CFFCC" w14:textId="7AAFA1A7" w:rsidR="002F73AA" w:rsidRDefault="002F73AA" w:rsidP="00813759">
      <w:pPr>
        <w:spacing w:line="360" w:lineRule="auto"/>
        <w:jc w:val="both"/>
      </w:pPr>
      <w:r>
        <w:t xml:space="preserve">This solution is fine when done serially, however, </w:t>
      </w:r>
      <w:r w:rsidR="007701A6">
        <w:t xml:space="preserve">when implemented in parallel, this won’t be the case. The reason for this is basically in the name, as recursion often relies on the results of previous recursive calls and typically means that the order of the recursive calls </w:t>
      </w:r>
      <w:proofErr w:type="gramStart"/>
      <w:r w:rsidR="007701A6">
        <w:t>are</w:t>
      </w:r>
      <w:proofErr w:type="gramEnd"/>
      <w:r w:rsidR="007701A6">
        <w:t xml:space="preserve"> important to the operation of the algorithm. For this reason, the future two sections on OpenMP and CUDA will run a different algorithm that aims to reduce or remove recursion completely.</w:t>
      </w:r>
    </w:p>
    <w:p w14:paraId="3ED979AE" w14:textId="381DE559" w:rsidR="007701A6" w:rsidRDefault="007701A6" w:rsidP="00813759">
      <w:pPr>
        <w:spacing w:line="360" w:lineRule="auto"/>
        <w:jc w:val="both"/>
      </w:pPr>
    </w:p>
    <w:p w14:paraId="6DF458B4" w14:textId="1A74FA6C" w:rsidR="007701A6" w:rsidRDefault="007701A6" w:rsidP="00813759">
      <w:pPr>
        <w:spacing w:line="360" w:lineRule="auto"/>
        <w:jc w:val="both"/>
      </w:pPr>
    </w:p>
    <w:p w14:paraId="14B7B0D1" w14:textId="1173A89D" w:rsidR="007701A6" w:rsidRDefault="007701A6" w:rsidP="00813759">
      <w:pPr>
        <w:spacing w:line="360" w:lineRule="auto"/>
        <w:jc w:val="both"/>
      </w:pPr>
    </w:p>
    <w:p w14:paraId="1D185219" w14:textId="7F970A55" w:rsidR="007701A6" w:rsidRDefault="007701A6" w:rsidP="00813759">
      <w:pPr>
        <w:spacing w:line="360" w:lineRule="auto"/>
        <w:jc w:val="both"/>
      </w:pPr>
    </w:p>
    <w:p w14:paraId="60744D66" w14:textId="60F6F90C" w:rsidR="007701A6" w:rsidRDefault="007701A6" w:rsidP="00813759">
      <w:pPr>
        <w:spacing w:line="360" w:lineRule="auto"/>
        <w:jc w:val="both"/>
      </w:pPr>
    </w:p>
    <w:p w14:paraId="7DBD26F5" w14:textId="5CF7AB4D" w:rsidR="007701A6" w:rsidRDefault="007701A6" w:rsidP="00813759">
      <w:pPr>
        <w:spacing w:line="360" w:lineRule="auto"/>
        <w:jc w:val="both"/>
      </w:pPr>
    </w:p>
    <w:p w14:paraId="74107880" w14:textId="77777777" w:rsidR="00F26B72" w:rsidRPr="0096065E" w:rsidRDefault="00F26B72" w:rsidP="00813759">
      <w:pPr>
        <w:spacing w:line="360" w:lineRule="auto"/>
        <w:jc w:val="both"/>
      </w:pPr>
    </w:p>
    <w:p w14:paraId="1EB775C9" w14:textId="77777777" w:rsidR="007701A6" w:rsidRDefault="003923A1" w:rsidP="00813759">
      <w:pPr>
        <w:pStyle w:val="Heading2"/>
        <w:numPr>
          <w:ilvl w:val="1"/>
          <w:numId w:val="10"/>
        </w:numPr>
        <w:spacing w:line="360" w:lineRule="auto"/>
        <w:jc w:val="both"/>
      </w:pPr>
      <w:bookmarkStart w:id="6" w:name="_Toc121446134"/>
      <w:r>
        <w:lastRenderedPageBreak/>
        <w:t>Serial Performance Results</w:t>
      </w:r>
      <w:bookmarkEnd w:id="6"/>
      <w:r>
        <w:t xml:space="preserve"> </w:t>
      </w:r>
    </w:p>
    <w:p w14:paraId="4BC4F9F1" w14:textId="4E6C710B" w:rsidR="00CB70E4" w:rsidRDefault="007701A6" w:rsidP="00813759">
      <w:pPr>
        <w:spacing w:line="360" w:lineRule="auto"/>
        <w:jc w:val="both"/>
      </w:pPr>
      <w:r>
        <w:t>This section will showcase and discuss the results specific to the running of the original recursive code provided. These results will be used as a comparison in the future sections when discussing the parallelisation of the N-Queens problem.</w:t>
      </w:r>
    </w:p>
    <w:p w14:paraId="3E76EBCA" w14:textId="785377D6" w:rsidR="000771B9" w:rsidRDefault="00CB70E4" w:rsidP="00813759">
      <w:pPr>
        <w:spacing w:line="360" w:lineRule="auto"/>
        <w:jc w:val="both"/>
      </w:pPr>
      <w:r>
        <w:t xml:space="preserve">The performance of the serial program was measured by running it 10 times and recording how long each N-Queens problem took to solve. The table below shows these recorded times and their averages. The execution was so quick that the </w:t>
      </w:r>
      <w:proofErr w:type="gramStart"/>
      <w:r>
        <w:t>std::</w:t>
      </w:r>
      <w:proofErr w:type="gramEnd"/>
      <w:r>
        <w:t>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iscule.</w:t>
      </w:r>
    </w:p>
    <w:p w14:paraId="6A9445E3" w14:textId="623C4D86" w:rsidR="000771B9" w:rsidRDefault="000771B9" w:rsidP="00813759">
      <w:pPr>
        <w:spacing w:line="360" w:lineRule="auto"/>
        <w:jc w:val="both"/>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4CFAF55D" w:rsidR="008C0606" w:rsidRDefault="008C0606" w:rsidP="006030B8">
      <w:pPr>
        <w:pStyle w:val="Caption"/>
        <w:spacing w:after="0"/>
        <w:jc w:val="center"/>
      </w:pPr>
      <w:bookmarkStart w:id="7" w:name="_Toc121485044"/>
      <w:r>
        <w:t xml:space="preserve">Figure </w:t>
      </w:r>
      <w:fldSimple w:instr=" STYLEREF 1 \s ">
        <w:r w:rsidR="00D233C1">
          <w:rPr>
            <w:noProof/>
          </w:rPr>
          <w:t>2</w:t>
        </w:r>
      </w:fldSimple>
      <w:r w:rsidR="00D233C1">
        <w:noBreakHyphen/>
      </w:r>
      <w:fldSimple w:instr=" SEQ Figure \* ARABIC \s 1 ">
        <w:r w:rsidR="00D233C1">
          <w:rPr>
            <w:noProof/>
          </w:rPr>
          <w:t>2</w:t>
        </w:r>
      </w:fldSimple>
      <w:r>
        <w:t>: Serial N-Queens Performance Table</w:t>
      </w:r>
      <w:bookmarkEnd w:id="7"/>
    </w:p>
    <w:p w14:paraId="1BC79C39" w14:textId="72ABEE75" w:rsidR="008C0606" w:rsidRDefault="008C0606" w:rsidP="00813759">
      <w:pPr>
        <w:jc w:val="both"/>
      </w:pPr>
    </w:p>
    <w:p w14:paraId="48E7F2B8" w14:textId="50104D26" w:rsidR="0086747B" w:rsidRPr="008C0606" w:rsidRDefault="0086747B" w:rsidP="00813759">
      <w:pPr>
        <w:spacing w:line="360" w:lineRule="auto"/>
        <w:jc w:val="both"/>
      </w:pPr>
      <w:r>
        <w:t xml:space="preserve">The averages of these runs were then </w:t>
      </w:r>
      <w:proofErr w:type="gramStart"/>
      <w:r>
        <w:t>taken</w:t>
      </w:r>
      <w:proofErr w:type="gramEnd"/>
      <w:r>
        <w:t xml:space="preserve"> and the trend seems to show that the times get worse as the complexity of the problem increases, which is to be expected given the calculations that are occurring – a trend that will likely be replicated in the analysis of both parallel implementations too.</w:t>
      </w:r>
    </w:p>
    <w:p w14:paraId="74F3595C" w14:textId="77777777" w:rsidR="00813759" w:rsidRDefault="0086747B" w:rsidP="00813759">
      <w:pPr>
        <w:keepNext/>
        <w:spacing w:line="360" w:lineRule="auto"/>
        <w:jc w:val="both"/>
      </w:pPr>
      <w:r>
        <w:rPr>
          <w:noProof/>
        </w:rPr>
        <w:drawing>
          <wp:inline distT="0" distB="0" distL="0" distR="0" wp14:anchorId="1940D2D2" wp14:editId="6765CAC6">
            <wp:extent cx="5743575" cy="261937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6B82093" w14:textId="22FD37DA" w:rsidR="00813759" w:rsidRDefault="00813759" w:rsidP="006030B8">
      <w:pPr>
        <w:pStyle w:val="Caption"/>
        <w:jc w:val="center"/>
      </w:pPr>
      <w:bookmarkStart w:id="8" w:name="_Toc121485045"/>
      <w:r>
        <w:t xml:space="preserve">Figure </w:t>
      </w:r>
      <w:fldSimple w:instr=" STYLEREF 1 \s ">
        <w:r w:rsidR="00D233C1">
          <w:rPr>
            <w:noProof/>
          </w:rPr>
          <w:t>2</w:t>
        </w:r>
      </w:fldSimple>
      <w:r w:rsidR="00D233C1">
        <w:noBreakHyphen/>
      </w:r>
      <w:fldSimple w:instr=" SEQ Figure \* ARABIC \s 1 ">
        <w:r w:rsidR="00D233C1">
          <w:rPr>
            <w:noProof/>
          </w:rPr>
          <w:t>3</w:t>
        </w:r>
      </w:fldSimple>
      <w:r>
        <w:t>: Serial N-Queens Average Times</w:t>
      </w:r>
      <w:bookmarkEnd w:id="8"/>
    </w:p>
    <w:p w14:paraId="28538DBE" w14:textId="1792C745" w:rsidR="003923A1" w:rsidRPr="003923A1" w:rsidRDefault="006D69BA" w:rsidP="00813759">
      <w:pPr>
        <w:spacing w:line="360" w:lineRule="auto"/>
        <w:jc w:val="both"/>
      </w:pPr>
      <w:r>
        <w:br w:type="page"/>
      </w:r>
    </w:p>
    <w:p w14:paraId="0C016E04" w14:textId="3660303B" w:rsidR="006D69BA" w:rsidRDefault="006D69BA" w:rsidP="00813759">
      <w:pPr>
        <w:pStyle w:val="Heading1"/>
        <w:numPr>
          <w:ilvl w:val="0"/>
          <w:numId w:val="10"/>
        </w:numPr>
        <w:spacing w:line="360" w:lineRule="auto"/>
        <w:jc w:val="both"/>
      </w:pPr>
      <w:bookmarkStart w:id="9" w:name="_Toc121446135"/>
      <w:r>
        <w:lastRenderedPageBreak/>
        <w:t>Parallel – OpenMP</w:t>
      </w:r>
      <w:bookmarkEnd w:id="9"/>
    </w:p>
    <w:p w14:paraId="46C08D59" w14:textId="0374E2C7" w:rsidR="00EE237A" w:rsidRDefault="00BB00F8" w:rsidP="00813759">
      <w:pPr>
        <w:pStyle w:val="Heading2"/>
        <w:numPr>
          <w:ilvl w:val="1"/>
          <w:numId w:val="10"/>
        </w:numPr>
        <w:spacing w:line="360" w:lineRule="auto"/>
        <w:jc w:val="both"/>
      </w:pPr>
      <w:bookmarkStart w:id="10" w:name="_Toc121446136"/>
      <w:r>
        <w:t>Removing Recursion</w:t>
      </w:r>
      <w:bookmarkEnd w:id="10"/>
    </w:p>
    <w:p w14:paraId="054274E4" w14:textId="5131FE1E" w:rsidR="00F9404C" w:rsidRDefault="00670545" w:rsidP="00813759">
      <w:pPr>
        <w:spacing w:line="360" w:lineRule="auto"/>
        <w:jc w:val="both"/>
      </w:pPr>
      <w:r>
        <w:t>As was touched upon in the Serial section – the first hurdle to overcome was changing the N-Queens solution from a recursive solution to a non-recursive solution. This was initially attempted using a backtracking algorithm</w:t>
      </w:r>
      <w:r w:rsidR="00F9404C">
        <w:t xml:space="preserve">. Essentially, backtracking works by trying to incrementally build the solution piece-by-piece and then going back on itself and undoing previous steps if the algorithm decides that it cannot go any further </w:t>
      </w:r>
      <w:sdt>
        <w:sdtPr>
          <w:id w:val="-1047528741"/>
          <w:citation/>
        </w:sdtPr>
        <w:sdtEndPr/>
        <w:sdtContent>
          <w:r w:rsidR="00F9404C">
            <w:fldChar w:fldCharType="begin"/>
          </w:r>
          <w:r w:rsidR="00F9404C">
            <w:instrText xml:space="preserve"> CITATION Dat22 \l 2057 </w:instrText>
          </w:r>
          <w:r w:rsidR="00F9404C">
            <w:fldChar w:fldCharType="separate"/>
          </w:r>
          <w:r w:rsidR="00F9404C">
            <w:rPr>
              <w:noProof/>
            </w:rPr>
            <w:t>(Datta, 2022)</w:t>
          </w:r>
          <w:r w:rsidR="00F9404C">
            <w:fldChar w:fldCharType="end"/>
          </w:r>
        </w:sdtContent>
      </w:sdt>
      <w:r w:rsidR="00F9404C">
        <w:t xml:space="preserve">. The implementation of this can be seen in the figure below, inspiration of how to implement this was taken from Oxford College of Emory </w:t>
      </w:r>
      <w:sdt>
        <w:sdtPr>
          <w:id w:val="1503091919"/>
          <w:citation/>
        </w:sdtPr>
        <w:sdtEndPr/>
        <w:sdtContent>
          <w:r w:rsidR="00F9404C">
            <w:fldChar w:fldCharType="begin"/>
          </w:r>
          <w:r w:rsidR="00F9404C">
            <w:instrText xml:space="preserve"> CITATION Oxf \l 2057 </w:instrText>
          </w:r>
          <w:r w:rsidR="00F9404C">
            <w:fldChar w:fldCharType="separate"/>
          </w:r>
          <w:r w:rsidR="00F9404C">
            <w:rPr>
              <w:noProof/>
            </w:rPr>
            <w:t>(Oxford College, n.d.)</w:t>
          </w:r>
          <w:r w:rsidR="00F9404C">
            <w:fldChar w:fldCharType="end"/>
          </w:r>
        </w:sdtContent>
      </w:sdt>
    </w:p>
    <w:p w14:paraId="7D36E42A" w14:textId="77777777" w:rsidR="00F9404C" w:rsidRDefault="00F9404C" w:rsidP="006030B8">
      <w:pPr>
        <w:keepNext/>
        <w:spacing w:line="360" w:lineRule="auto"/>
        <w:jc w:val="center"/>
      </w:pPr>
      <w:r>
        <w:rPr>
          <w:noProof/>
        </w:rPr>
        <w:drawing>
          <wp:inline distT="0" distB="0" distL="0" distR="0" wp14:anchorId="71B88878" wp14:editId="54D1015E">
            <wp:extent cx="4695267"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0268" cy="3470533"/>
                    </a:xfrm>
                    <a:prstGeom prst="rect">
                      <a:avLst/>
                    </a:prstGeom>
                  </pic:spPr>
                </pic:pic>
              </a:graphicData>
            </a:graphic>
          </wp:inline>
        </w:drawing>
      </w:r>
    </w:p>
    <w:p w14:paraId="1B29569B" w14:textId="2688B90C" w:rsidR="00BB00F8" w:rsidRDefault="00F9404C" w:rsidP="006030B8">
      <w:pPr>
        <w:pStyle w:val="Caption"/>
        <w:spacing w:line="360" w:lineRule="auto"/>
        <w:jc w:val="center"/>
      </w:pPr>
      <w:bookmarkStart w:id="11" w:name="_Toc121485046"/>
      <w:r>
        <w:t xml:space="preserve">Figure </w:t>
      </w:r>
      <w:fldSimple w:instr=" STYLEREF 1 \s ">
        <w:r w:rsidR="00D233C1">
          <w:rPr>
            <w:noProof/>
          </w:rPr>
          <w:t>3</w:t>
        </w:r>
      </w:fldSimple>
      <w:r w:rsidR="00D233C1">
        <w:noBreakHyphen/>
      </w:r>
      <w:fldSimple w:instr=" SEQ Figure \* ARABIC \s 1 ">
        <w:r w:rsidR="00D233C1">
          <w:rPr>
            <w:noProof/>
          </w:rPr>
          <w:t>1</w:t>
        </w:r>
      </w:fldSimple>
      <w:r>
        <w:t>: Initial Non-Recursive Attempt</w:t>
      </w:r>
      <w:bookmarkEnd w:id="11"/>
    </w:p>
    <w:p w14:paraId="13532AE5" w14:textId="77777777" w:rsidR="00C20AD7" w:rsidRPr="00C20AD7" w:rsidRDefault="00C20AD7" w:rsidP="00C20AD7"/>
    <w:p w14:paraId="6E9FE30F" w14:textId="0E23AD25" w:rsidR="00670545" w:rsidRDefault="00F9404C" w:rsidP="00813759">
      <w:pPr>
        <w:spacing w:line="360" w:lineRule="auto"/>
        <w:jc w:val="both"/>
      </w:pPr>
      <w:r>
        <w:t>T</w:t>
      </w:r>
      <w:r w:rsidR="00670545">
        <w:t xml:space="preserve">his </w:t>
      </w:r>
      <w:r>
        <w:t xml:space="preserve">code, however, </w:t>
      </w:r>
      <w:r w:rsidR="00670545">
        <w:t xml:space="preserve">proved to </w:t>
      </w:r>
      <w:r w:rsidR="00BB00F8">
        <w:t>be difficult to implement in a way that would be parallelisable as it typically relies on recursion to be effective</w:t>
      </w:r>
      <w:r w:rsidR="00670545">
        <w:t xml:space="preserve">. Therefore, the decision was made to </w:t>
      </w:r>
      <w:proofErr w:type="gramStart"/>
      <w:r w:rsidR="00670545">
        <w:t>look into</w:t>
      </w:r>
      <w:proofErr w:type="gramEnd"/>
      <w:r w:rsidR="00670545">
        <w:t xml:space="preserve"> another iterative approach; the brute-force approach</w:t>
      </w:r>
      <w:r w:rsidR="00BB00F8">
        <w:t xml:space="preserve">. It would be simple, and therefore likely to be rather slow, however it would be easier to parallelise using OpenMP and CUDA. </w:t>
      </w:r>
    </w:p>
    <w:p w14:paraId="09B61513" w14:textId="7529986F" w:rsidR="00BB00F8" w:rsidRDefault="00BB00F8" w:rsidP="00813759">
      <w:pPr>
        <w:spacing w:line="360" w:lineRule="auto"/>
        <w:jc w:val="both"/>
      </w:pPr>
      <w:r>
        <w:t>An acceptable approach to N-Queens with brute force was pieced together using techniques and examples found across the internet – these sources can be found in the references section of this paper and will be referenced in the following figure.</w:t>
      </w:r>
    </w:p>
    <w:p w14:paraId="57C9D249" w14:textId="74950D03" w:rsidR="00BB00F8" w:rsidRDefault="00BB00F8" w:rsidP="00813759">
      <w:pPr>
        <w:spacing w:line="360" w:lineRule="auto"/>
        <w:jc w:val="both"/>
      </w:pPr>
    </w:p>
    <w:p w14:paraId="103EA6A5" w14:textId="77777777" w:rsidR="006A50E9" w:rsidRDefault="006A50E9" w:rsidP="00813759">
      <w:pPr>
        <w:spacing w:line="360" w:lineRule="auto"/>
        <w:jc w:val="both"/>
      </w:pPr>
    </w:p>
    <w:p w14:paraId="473367FB" w14:textId="3C2FC8FF" w:rsidR="007C295C" w:rsidRDefault="007C295C" w:rsidP="00813759">
      <w:pPr>
        <w:spacing w:line="360" w:lineRule="auto"/>
        <w:jc w:val="both"/>
      </w:pPr>
      <w:r>
        <w:t xml:space="preserve">This brute force implementation will check the </w:t>
      </w:r>
      <w:r w:rsidR="00B5007A">
        <w:t xml:space="preserve">possible </w:t>
      </w:r>
      <w:r>
        <w:t xml:space="preserve">positioning of </w:t>
      </w:r>
      <w:proofErr w:type="gramStart"/>
      <w:r>
        <w:t xml:space="preserve">the </w:t>
      </w:r>
      <w:r w:rsidR="00B5007A">
        <w:t>all</w:t>
      </w:r>
      <w:proofErr w:type="gramEnd"/>
      <w:r w:rsidR="00B5007A">
        <w:t xml:space="preserve"> </w:t>
      </w:r>
      <w:r>
        <w:t xml:space="preserve">queens on the board and determine whether or not the positioning is valid. If the board is invalid, then the valid Boolean will be set to false. If the board </w:t>
      </w:r>
      <w:r w:rsidR="00617F1D">
        <w:t>remains</w:t>
      </w:r>
      <w:r>
        <w:t xml:space="preserve"> valid, then the solution can be added to the solution array and the number of solutions can be incremented. A new solution vector is then created and populated with the solutions in the solution array and pushed back into the solution vector before the memory is freed up.</w:t>
      </w:r>
    </w:p>
    <w:p w14:paraId="71D07A7F" w14:textId="77777777" w:rsidR="006030B8" w:rsidRDefault="006030B8" w:rsidP="00813759">
      <w:pPr>
        <w:spacing w:line="360" w:lineRule="auto"/>
        <w:jc w:val="both"/>
      </w:pPr>
    </w:p>
    <w:p w14:paraId="3C8DD377" w14:textId="187C2598" w:rsidR="00B5007A" w:rsidRDefault="00135FCD" w:rsidP="00813759">
      <w:pPr>
        <w:keepNext/>
        <w:spacing w:line="360" w:lineRule="auto"/>
        <w:jc w:val="both"/>
      </w:pPr>
      <w:r>
        <w:rPr>
          <w:noProof/>
        </w:rPr>
        <mc:AlternateContent>
          <mc:Choice Requires="wps">
            <w:drawing>
              <wp:anchor distT="0" distB="0" distL="114300" distR="114300" simplePos="0" relativeHeight="251659264" behindDoc="0" locked="0" layoutInCell="1" allowOverlap="1" wp14:anchorId="6DBAF177" wp14:editId="668712CA">
                <wp:simplePos x="0" y="0"/>
                <wp:positionH relativeFrom="column">
                  <wp:posOffset>3305175</wp:posOffset>
                </wp:positionH>
                <wp:positionV relativeFrom="paragraph">
                  <wp:posOffset>40006</wp:posOffset>
                </wp:positionV>
                <wp:extent cx="3105150" cy="3524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05150" cy="3524250"/>
                        </a:xfrm>
                        <a:prstGeom prst="rect">
                          <a:avLst/>
                        </a:prstGeom>
                        <a:solidFill>
                          <a:schemeClr val="lt1"/>
                        </a:solidFill>
                        <a:ln w="6350">
                          <a:noFill/>
                        </a:ln>
                      </wps:spPr>
                      <wps:txb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13E8DA01"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6030B8">
                                  <w:rPr>
                                    <w:noProof/>
                                  </w:rPr>
                                  <w:t>(Simran, 2021)</w:t>
                                </w:r>
                                <w:r w:rsidR="006030B8">
                                  <w:fldChar w:fldCharType="end"/>
                                </w:r>
                              </w:sdtContent>
                            </w:sdt>
                          </w:p>
                          <w:p w14:paraId="065D8366" w14:textId="7DA7EE17"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6030B8">
                                  <w:rPr>
                                    <w:noProof/>
                                  </w:rPr>
                                  <w:t>(Stack Exchange, 2019)</w:t>
                                </w:r>
                                <w:r w:rsidR="006030B8">
                                  <w:fldChar w:fldCharType="end"/>
                                </w:r>
                              </w:sdtContent>
                            </w:sdt>
                          </w:p>
                          <w:p w14:paraId="4C8697CD" w14:textId="3E283A29"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6030B8">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BAF177" id="_x0000_t202" coordsize="21600,21600" o:spt="202" path="m,l,21600r21600,l21600,xe">
                <v:stroke joinstyle="miter"/>
                <v:path gradientshapeok="t" o:connecttype="rect"/>
              </v:shapetype>
              <v:shape id="Text Box 9" o:spid="_x0000_s1026" type="#_x0000_t202" style="position:absolute;left:0;text-align:left;margin-left:260.25pt;margin-top:3.15pt;width:244.5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" fillcolor="white [3201]" stroked="f" strokeweight=".5pt">
                <v:textbo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13E8DA01"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6030B8">
                            <w:rPr>
                              <w:noProof/>
                            </w:rPr>
                            <w:t>(Simran, 2021)</w:t>
                          </w:r>
                          <w:r w:rsidR="006030B8">
                            <w:fldChar w:fldCharType="end"/>
                          </w:r>
                        </w:sdtContent>
                      </w:sdt>
                    </w:p>
                    <w:p w14:paraId="065D8366" w14:textId="7DA7EE17"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6030B8">
                            <w:rPr>
                              <w:noProof/>
                            </w:rPr>
                            <w:t>(Stack Exchange, 2019)</w:t>
                          </w:r>
                          <w:r w:rsidR="006030B8">
                            <w:fldChar w:fldCharType="end"/>
                          </w:r>
                        </w:sdtContent>
                      </w:sdt>
                    </w:p>
                    <w:p w14:paraId="4C8697CD" w14:textId="3E283A29"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6030B8">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v:textbox>
              </v:shape>
            </w:pict>
          </mc:Fallback>
        </mc:AlternateContent>
      </w:r>
      <w:r w:rsidR="00BB00F8">
        <w:rPr>
          <w:noProof/>
        </w:rPr>
        <w:drawing>
          <wp:inline distT="0" distB="0" distL="0" distR="0" wp14:anchorId="7EB0A47C" wp14:editId="16FC0DF0">
            <wp:extent cx="315104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0671" cy="3668774"/>
                    </a:xfrm>
                    <a:prstGeom prst="rect">
                      <a:avLst/>
                    </a:prstGeom>
                  </pic:spPr>
                </pic:pic>
              </a:graphicData>
            </a:graphic>
          </wp:inline>
        </w:drawing>
      </w:r>
    </w:p>
    <w:p w14:paraId="0E7653BB" w14:textId="1BAFAFFF" w:rsidR="00135FCD" w:rsidRDefault="00B5007A" w:rsidP="00C20AD7">
      <w:pPr>
        <w:pStyle w:val="Caption"/>
        <w:spacing w:line="360" w:lineRule="auto"/>
        <w:ind w:firstLine="720"/>
        <w:jc w:val="both"/>
      </w:pPr>
      <w:bookmarkStart w:id="12" w:name="_Toc121485047"/>
      <w:r>
        <w:t xml:space="preserve">Figure </w:t>
      </w:r>
      <w:fldSimple w:instr=" STYLEREF 1 \s ">
        <w:r w:rsidR="00D233C1">
          <w:rPr>
            <w:noProof/>
          </w:rPr>
          <w:t>3</w:t>
        </w:r>
      </w:fldSimple>
      <w:r w:rsidR="00D233C1">
        <w:noBreakHyphen/>
      </w:r>
      <w:fldSimple w:instr=" SEQ Figure \* ARABIC \s 1 ">
        <w:r w:rsidR="00D233C1">
          <w:rPr>
            <w:noProof/>
          </w:rPr>
          <w:t>2</w:t>
        </w:r>
      </w:fldSimple>
      <w:r>
        <w:t>: Final Brute Force Implementation</w:t>
      </w:r>
      <w:bookmarkEnd w:id="12"/>
    </w:p>
    <w:p w14:paraId="5CE78DE3" w14:textId="77777777" w:rsidR="00C20AD7" w:rsidRPr="00C20AD7" w:rsidRDefault="00C20AD7" w:rsidP="00C20AD7"/>
    <w:p w14:paraId="73928F1B" w14:textId="16EC9FDD" w:rsidR="006030B8" w:rsidRDefault="006030B8" w:rsidP="006030B8">
      <w:pPr>
        <w:spacing w:line="360" w:lineRule="auto"/>
        <w:jc w:val="both"/>
      </w:pPr>
      <w:r>
        <w:t xml:space="preserve">To accommodate the changes in the solution calculations, some changes had to be made in the </w:t>
      </w:r>
      <w:proofErr w:type="spellStart"/>
      <w:r>
        <w:t>boardIsValid</w:t>
      </w:r>
      <w:proofErr w:type="spellEnd"/>
      <w:r>
        <w:t xml:space="preserve"> method, however, these changes were easy to implement in comparison to researching and implementing the brute force method, especially as the brute force method was designed with the </w:t>
      </w:r>
      <w:proofErr w:type="spellStart"/>
      <w:r>
        <w:t>boardIsValids</w:t>
      </w:r>
      <w:proofErr w:type="spellEnd"/>
      <w:r>
        <w:t xml:space="preserve"> already functioning method in mind.</w:t>
      </w:r>
    </w:p>
    <w:p w14:paraId="17956B54" w14:textId="77777777" w:rsidR="006030B8" w:rsidRPr="00135FCD" w:rsidRDefault="006030B8" w:rsidP="00813759">
      <w:pPr>
        <w:jc w:val="both"/>
      </w:pPr>
    </w:p>
    <w:p w14:paraId="4770F9FE" w14:textId="2A05A05F" w:rsidR="00B5007A" w:rsidRDefault="00B5007A" w:rsidP="00813759">
      <w:pPr>
        <w:spacing w:line="360" w:lineRule="auto"/>
        <w:jc w:val="both"/>
      </w:pPr>
      <w:r>
        <w:t>With this now in place, it came time to parallelise the new brute force solution using OpenMP</w:t>
      </w:r>
      <w:r w:rsidR="00AE291E">
        <w:t>.</w:t>
      </w:r>
    </w:p>
    <w:p w14:paraId="376A9C6A" w14:textId="77777777" w:rsidR="00B5007A" w:rsidRPr="00B5007A" w:rsidRDefault="00B5007A" w:rsidP="00813759">
      <w:pPr>
        <w:jc w:val="both"/>
      </w:pPr>
    </w:p>
    <w:p w14:paraId="54EF2338" w14:textId="2CAB6CED" w:rsidR="00BB00F8" w:rsidRDefault="00BB00F8" w:rsidP="00813759">
      <w:pPr>
        <w:spacing w:line="360" w:lineRule="auto"/>
        <w:jc w:val="both"/>
      </w:pPr>
    </w:p>
    <w:p w14:paraId="2B96AEE2" w14:textId="5A5E2926" w:rsidR="00BB00F8" w:rsidRDefault="00BB00F8" w:rsidP="00717C18">
      <w:pPr>
        <w:pStyle w:val="Heading2"/>
        <w:numPr>
          <w:ilvl w:val="1"/>
          <w:numId w:val="10"/>
        </w:numPr>
        <w:spacing w:line="360" w:lineRule="auto"/>
        <w:jc w:val="both"/>
      </w:pPr>
      <w:bookmarkStart w:id="13" w:name="_Toc121446137"/>
      <w:r>
        <w:t>Method of Parallelisation</w:t>
      </w:r>
      <w:bookmarkEnd w:id="13"/>
    </w:p>
    <w:p w14:paraId="695D7849" w14:textId="3147A8CC" w:rsidR="00A77C7B" w:rsidRDefault="00A77C7B" w:rsidP="00A77C7B">
      <w:pPr>
        <w:pStyle w:val="Heading3"/>
      </w:pPr>
    </w:p>
    <w:p w14:paraId="24D3A381" w14:textId="78DDDF55" w:rsidR="00A77C7B" w:rsidRPr="00A77C7B" w:rsidRDefault="00A77C7B" w:rsidP="00AF07DB">
      <w:pPr>
        <w:pStyle w:val="Heading3"/>
        <w:spacing w:line="360" w:lineRule="auto"/>
        <w:ind w:firstLine="360"/>
      </w:pPr>
      <w:bookmarkStart w:id="14" w:name="_Toc121446138"/>
      <w:r>
        <w:t>3.2.2. Parallel For (</w:t>
      </w:r>
      <w:proofErr w:type="spellStart"/>
      <w:r>
        <w:t>CalculateSolutions</w:t>
      </w:r>
      <w:proofErr w:type="spellEnd"/>
      <w:r>
        <w:t>)</w:t>
      </w:r>
      <w:bookmarkEnd w:id="14"/>
    </w:p>
    <w:p w14:paraId="477E9CA2" w14:textId="1E4C90B9" w:rsidR="00BB00F8" w:rsidRDefault="00717C18" w:rsidP="00717C18">
      <w:pPr>
        <w:spacing w:line="360" w:lineRule="auto"/>
        <w:jc w:val="both"/>
      </w:pPr>
      <w:proofErr w:type="spellStart"/>
      <w:r>
        <w:t>Parallisation</w:t>
      </w:r>
      <w:proofErr w:type="spellEnd"/>
      <w:r>
        <w:t xml:space="preserve"> in OpenMP was </w:t>
      </w:r>
      <w:proofErr w:type="gramStart"/>
      <w:r>
        <w:t>fairly straightforward</w:t>
      </w:r>
      <w:proofErr w:type="gramEnd"/>
      <w:r>
        <w:t xml:space="preserve"> given the way the brute force solution was implemented. Initially, the </w:t>
      </w:r>
      <w:proofErr w:type="spellStart"/>
      <w:proofErr w:type="gramStart"/>
      <w:r>
        <w:t>CalculateSolutions</w:t>
      </w:r>
      <w:proofErr w:type="spellEnd"/>
      <w:r>
        <w:t>(</w:t>
      </w:r>
      <w:proofErr w:type="gramEnd"/>
      <w:r>
        <w:t>) method was parallelised. This was done by adding the OMP parallel for call before the main for loop, this is shown in the figure below:</w:t>
      </w:r>
    </w:p>
    <w:p w14:paraId="5D9A1889" w14:textId="77777777" w:rsidR="00717C18" w:rsidRDefault="00717C18" w:rsidP="00717C18">
      <w:pPr>
        <w:keepNext/>
        <w:spacing w:line="360" w:lineRule="auto"/>
        <w:jc w:val="both"/>
      </w:pPr>
      <w:r>
        <w:rPr>
          <w:noProof/>
        </w:rPr>
        <w:drawing>
          <wp:inline distT="0" distB="0" distL="0" distR="0" wp14:anchorId="1627BB20" wp14:editId="2919D436">
            <wp:extent cx="5731510" cy="2426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426970"/>
                    </a:xfrm>
                    <a:prstGeom prst="rect">
                      <a:avLst/>
                    </a:prstGeom>
                  </pic:spPr>
                </pic:pic>
              </a:graphicData>
            </a:graphic>
          </wp:inline>
        </w:drawing>
      </w:r>
    </w:p>
    <w:p w14:paraId="7A58CC7D" w14:textId="58DF1174" w:rsidR="00717C18" w:rsidRDefault="00717C18" w:rsidP="00717C18">
      <w:pPr>
        <w:pStyle w:val="Caption"/>
        <w:jc w:val="center"/>
      </w:pPr>
      <w:bookmarkStart w:id="15" w:name="_Toc121485048"/>
      <w:r>
        <w:t xml:space="preserve">Figure </w:t>
      </w:r>
      <w:fldSimple w:instr=" STYLEREF 1 \s ">
        <w:r w:rsidR="00D233C1">
          <w:rPr>
            <w:noProof/>
          </w:rPr>
          <w:t>3</w:t>
        </w:r>
      </w:fldSimple>
      <w:r w:rsidR="00D233C1">
        <w:noBreakHyphen/>
      </w:r>
      <w:fldSimple w:instr=" SEQ Figure \* ARABIC \s 1 ">
        <w:r w:rsidR="00D233C1">
          <w:rPr>
            <w:noProof/>
          </w:rPr>
          <w:t>3</w:t>
        </w:r>
      </w:fldSimple>
      <w:r>
        <w:t>: Parallel For</w:t>
      </w:r>
      <w:bookmarkEnd w:id="15"/>
      <w:r w:rsidR="00993A6D">
        <w:t xml:space="preserve"> (</w:t>
      </w:r>
      <w:proofErr w:type="spellStart"/>
      <w:r w:rsidR="00993A6D">
        <w:t>calculateSolution</w:t>
      </w:r>
      <w:proofErr w:type="spellEnd"/>
      <w:r w:rsidR="00993A6D">
        <w:t>)</w:t>
      </w:r>
    </w:p>
    <w:p w14:paraId="1D8BC8B7" w14:textId="77777777" w:rsidR="00C20AD7" w:rsidRPr="00C20AD7" w:rsidRDefault="00C20AD7" w:rsidP="00C20AD7"/>
    <w:p w14:paraId="674A4C21" w14:textId="0F3360BA" w:rsidR="00AF07DB" w:rsidRDefault="00717C18" w:rsidP="00717C18">
      <w:pPr>
        <w:spacing w:line="360" w:lineRule="auto"/>
      </w:pPr>
      <w:r>
        <w:t xml:space="preserve">The key thing to notice here is the use of the guided scheduling – after looking through recommendations of which scheduling types were best for certain scenarios </w:t>
      </w:r>
      <w:sdt>
        <w:sdtPr>
          <w:id w:val="-61712645"/>
          <w:citation/>
        </w:sdtPr>
        <w:sdtEndPr/>
        <w:sdtContent>
          <w:r>
            <w:fldChar w:fldCharType="begin"/>
          </w:r>
          <w:r>
            <w:instrText xml:space="preserve"> CITATION Jak16 \l 2057 </w:instrText>
          </w:r>
          <w:r>
            <w:fldChar w:fldCharType="separate"/>
          </w:r>
          <w:r>
            <w:rPr>
              <w:noProof/>
            </w:rPr>
            <w:t>(Jaka's Corner, 2016)</w:t>
          </w:r>
          <w:r>
            <w:fldChar w:fldCharType="end"/>
          </w:r>
        </w:sdtContent>
      </w:sdt>
      <w:r>
        <w:t>.</w:t>
      </w:r>
      <w:r w:rsidR="00A77C7B">
        <w:t xml:space="preserve"> It was determined that the OMPs Default, Guided and </w:t>
      </w:r>
      <w:r w:rsidR="00AF07DB">
        <w:t>Static</w:t>
      </w:r>
      <w:r w:rsidR="00A77C7B">
        <w:t xml:space="preserve"> scheduling could work but it was unsure which would perform the best due to lack of experience. Therefore, the decision was made to test </w:t>
      </w:r>
      <w:r w:rsidR="00AF07DB">
        <w:t>each of the three scheduling types to determine which once would perform the best. The findings of this will be discussed in the following section.</w:t>
      </w:r>
    </w:p>
    <w:p w14:paraId="41126629" w14:textId="77777777" w:rsidR="00C20AD7" w:rsidRDefault="00C20AD7" w:rsidP="00717C18">
      <w:pPr>
        <w:spacing w:line="360" w:lineRule="auto"/>
      </w:pPr>
    </w:p>
    <w:p w14:paraId="7797E59F" w14:textId="0BA88238" w:rsidR="00AF07DB" w:rsidRDefault="00AF07DB" w:rsidP="00AF07DB">
      <w:pPr>
        <w:pStyle w:val="Heading3"/>
        <w:spacing w:line="360" w:lineRule="auto"/>
        <w:ind w:firstLine="360"/>
      </w:pPr>
      <w:bookmarkStart w:id="16" w:name="_Toc121446139"/>
      <w:r>
        <w:t>3.2.2. Scheduling Analysis</w:t>
      </w:r>
      <w:bookmarkEnd w:id="16"/>
    </w:p>
    <w:p w14:paraId="5A985C75" w14:textId="6DF6290D" w:rsidR="00AF07DB" w:rsidRDefault="00AF07DB" w:rsidP="00AF07DB">
      <w:pPr>
        <w:spacing w:line="360" w:lineRule="auto"/>
      </w:pPr>
      <w:r>
        <w:t>As stated before, were three scheduling types chosen to take forward for testing. There was initially a fourth which was Dynamic Scheduling. This was implemented but resulted in a slowdown rather than a speedup and was therefore axed because of this. The other three, Default, Guided and Static all performed similarly to expectations, with some providing speedup.</w:t>
      </w:r>
    </w:p>
    <w:p w14:paraId="54B9DE99" w14:textId="3108F809" w:rsidR="00AF07DB" w:rsidRDefault="00AF07DB" w:rsidP="00AF07DB">
      <w:pPr>
        <w:spacing w:line="360" w:lineRule="auto"/>
      </w:pPr>
    </w:p>
    <w:p w14:paraId="40203BE6" w14:textId="77777777" w:rsidR="00C20AD7" w:rsidRDefault="00C20AD7" w:rsidP="00AF07DB">
      <w:pPr>
        <w:spacing w:line="360" w:lineRule="auto"/>
      </w:pPr>
    </w:p>
    <w:p w14:paraId="281C92AA" w14:textId="03BF4F8B" w:rsidR="00AF07DB" w:rsidRPr="00AF07DB" w:rsidRDefault="00AF07DB" w:rsidP="00AF07DB">
      <w:pPr>
        <w:spacing w:line="360" w:lineRule="auto"/>
      </w:pPr>
      <w:r>
        <w:t xml:space="preserve">It is important to note that the results presented here are more limited in scope than the results presented in previous analysis. </w:t>
      </w:r>
      <w:proofErr w:type="gramStart"/>
      <w:r>
        <w:t>For the purpose of</w:t>
      </w:r>
      <w:proofErr w:type="gramEnd"/>
      <w:r>
        <w:t xml:space="preserve"> this test, the only numbers of interest were the performance times for the calculation of N = 9 and N = 10. This is because much like was shown in the serial program analysis, these were the only two that started to put serious load on the program whereas N = 4 through to 8 typically perform almost identically with a slight execution time increase expected each time</w:t>
      </w:r>
      <w:r w:rsidR="00C20AD7">
        <w:t>. From N = 9 onwards, it becomes clear that the execution time is going to increase exponentially. This is shown in the figure below:</w:t>
      </w:r>
    </w:p>
    <w:p w14:paraId="7F897579" w14:textId="77777777" w:rsidR="00C20AD7" w:rsidRDefault="00C20AD7" w:rsidP="00C20AD7">
      <w:pPr>
        <w:keepNext/>
        <w:spacing w:line="360" w:lineRule="auto"/>
        <w:jc w:val="center"/>
      </w:pPr>
      <w:r>
        <w:rPr>
          <w:noProof/>
        </w:rPr>
        <w:drawing>
          <wp:inline distT="0" distB="0" distL="0" distR="0" wp14:anchorId="62B3B474" wp14:editId="298912CF">
            <wp:extent cx="4572000" cy="2743200"/>
            <wp:effectExtent l="0" t="0" r="0" b="0"/>
            <wp:docPr id="4" name="Chart 4">
              <a:extLst xmlns:a="http://schemas.openxmlformats.org/drawingml/2006/main">
                <a:ext uri="{FF2B5EF4-FFF2-40B4-BE49-F238E27FC236}">
                  <a16:creationId xmlns:a16="http://schemas.microsoft.com/office/drawing/2014/main" id="{F32EC4FE-B7B2-4F03-BEB1-7A2C89CCC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5F809AC" w14:textId="4F4E536C" w:rsidR="00AF07DB" w:rsidRDefault="00C20AD7" w:rsidP="00C20AD7">
      <w:pPr>
        <w:pStyle w:val="Caption"/>
        <w:jc w:val="center"/>
      </w:pPr>
      <w:bookmarkStart w:id="17" w:name="_Toc121485049"/>
      <w:r>
        <w:t xml:space="preserve">Figure </w:t>
      </w:r>
      <w:fldSimple w:instr=" STYLEREF 1 \s ">
        <w:r w:rsidR="00D233C1">
          <w:rPr>
            <w:noProof/>
          </w:rPr>
          <w:t>3</w:t>
        </w:r>
      </w:fldSimple>
      <w:r w:rsidR="00D233C1">
        <w:noBreakHyphen/>
      </w:r>
      <w:fldSimple w:instr=" SEQ Figure \* ARABIC \s 1 ">
        <w:r w:rsidR="00D233C1">
          <w:rPr>
            <w:noProof/>
          </w:rPr>
          <w:t>4</w:t>
        </w:r>
      </w:fldSimple>
      <w:r>
        <w:t>: Scheduling Performance (N=9)</w:t>
      </w:r>
      <w:bookmarkEnd w:id="17"/>
    </w:p>
    <w:p w14:paraId="0BFEEEB6" w14:textId="77777777" w:rsidR="00C20AD7" w:rsidRPr="00C20AD7" w:rsidRDefault="00C20AD7" w:rsidP="00C20AD7"/>
    <w:p w14:paraId="5F5EADCC" w14:textId="1B7346FE" w:rsidR="00AF07DB" w:rsidRDefault="00C20AD7" w:rsidP="00717C18">
      <w:pPr>
        <w:spacing w:line="360" w:lineRule="auto"/>
      </w:pPr>
      <w:r>
        <w:t xml:space="preserve">Figure 3-4 shows the difference in performance between the three scheduling types when the program is asked to calculate the solutions for a 9x9 problem. The averages here show that the times are all within 0.10 of a second of </w:t>
      </w:r>
      <w:proofErr w:type="spellStart"/>
      <w:r>
        <w:t>eachother</w:t>
      </w:r>
      <w:proofErr w:type="spellEnd"/>
      <w:r>
        <w:t xml:space="preserve"> – so not a massive difference. Despite this, it tells us that the quickest scheduling type for this </w:t>
      </w:r>
      <w:proofErr w:type="gramStart"/>
      <w:r>
        <w:t>particular problem</w:t>
      </w:r>
      <w:proofErr w:type="gramEnd"/>
      <w:r>
        <w:t xml:space="preserve"> is a static scheduling type as it seems to perform better overall than guided or default. At this point, it was looking like static scheduling was going to be the best choice going forward due to the slight performance increase that it provided over the other two scheduling types.</w:t>
      </w:r>
    </w:p>
    <w:p w14:paraId="30774E99" w14:textId="052C2A71" w:rsidR="00C20AD7" w:rsidRDefault="00C20AD7" w:rsidP="00717C18">
      <w:pPr>
        <w:spacing w:line="360" w:lineRule="auto"/>
      </w:pPr>
      <w:r>
        <w:t xml:space="preserve">This notion changed, however, once the results for the N = 10 runs came in, which was the highest run that the system </w:t>
      </w:r>
      <w:proofErr w:type="gramStart"/>
      <w:r>
        <w:t>was capable of doing</w:t>
      </w:r>
      <w:proofErr w:type="gramEnd"/>
      <w:r>
        <w:t xml:space="preserve"> due to performance issues beyond that point. The results for the N = 10 can be seen in the figure provided on the following page.</w:t>
      </w:r>
    </w:p>
    <w:p w14:paraId="0A64F05E" w14:textId="5D660C48" w:rsidR="00C20AD7" w:rsidRDefault="00C20AD7" w:rsidP="00717C18">
      <w:pPr>
        <w:spacing w:line="360" w:lineRule="auto"/>
      </w:pPr>
    </w:p>
    <w:p w14:paraId="0CD40867" w14:textId="77777777" w:rsidR="00C20AD7" w:rsidRDefault="00C20AD7" w:rsidP="00C20AD7">
      <w:pPr>
        <w:keepNext/>
        <w:spacing w:line="360" w:lineRule="auto"/>
        <w:jc w:val="center"/>
      </w:pPr>
      <w:r>
        <w:rPr>
          <w:noProof/>
        </w:rPr>
        <w:lastRenderedPageBreak/>
        <w:drawing>
          <wp:inline distT="0" distB="0" distL="0" distR="0" wp14:anchorId="155B66C1" wp14:editId="6E81C171">
            <wp:extent cx="4572000" cy="2743200"/>
            <wp:effectExtent l="0" t="0" r="0" b="0"/>
            <wp:docPr id="8" name="Chart 8">
              <a:extLst xmlns:a="http://schemas.openxmlformats.org/drawingml/2006/main">
                <a:ext uri="{FF2B5EF4-FFF2-40B4-BE49-F238E27FC236}">
                  <a16:creationId xmlns:a16="http://schemas.microsoft.com/office/drawing/2014/main" id="{2EF8FBF8-8FDD-42E8-B9DA-2CD9E6FB2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FAAF5B" w14:textId="61F91C43" w:rsidR="00C20AD7" w:rsidRDefault="00C20AD7" w:rsidP="0041283C">
      <w:pPr>
        <w:pStyle w:val="Caption"/>
        <w:jc w:val="center"/>
      </w:pPr>
      <w:bookmarkStart w:id="18" w:name="_Toc121485050"/>
      <w:r>
        <w:t xml:space="preserve">Figure </w:t>
      </w:r>
      <w:fldSimple w:instr=" STYLEREF 1 \s ">
        <w:r w:rsidR="00D233C1">
          <w:rPr>
            <w:noProof/>
          </w:rPr>
          <w:t>3</w:t>
        </w:r>
      </w:fldSimple>
      <w:r w:rsidR="00D233C1">
        <w:noBreakHyphen/>
      </w:r>
      <w:fldSimple w:instr=" SEQ Figure \* ARABIC \s 1 ">
        <w:r w:rsidR="00D233C1">
          <w:rPr>
            <w:noProof/>
          </w:rPr>
          <w:t>5</w:t>
        </w:r>
      </w:fldSimple>
      <w:r>
        <w:t>: Scheduling Performance (N=10)</w:t>
      </w:r>
      <w:bookmarkEnd w:id="18"/>
    </w:p>
    <w:p w14:paraId="5607C500" w14:textId="77777777" w:rsidR="0041283C" w:rsidRPr="0041283C" w:rsidRDefault="0041283C" w:rsidP="0041283C"/>
    <w:p w14:paraId="0DEEA95F" w14:textId="77777777" w:rsidR="00EE44C3" w:rsidRDefault="00C20AD7" w:rsidP="00EE44C3">
      <w:pPr>
        <w:spacing w:line="360" w:lineRule="auto"/>
      </w:pPr>
      <w:r>
        <w:t xml:space="preserve">Figure 3-5 shows the performance difference between the scheduling types, </w:t>
      </w:r>
      <w:proofErr w:type="gramStart"/>
      <w:r>
        <w:t>similar to</w:t>
      </w:r>
      <w:proofErr w:type="gramEnd"/>
      <w:r>
        <w:t xml:space="preserve"> the previous figure, but for a 10x10 problem.</w:t>
      </w:r>
      <w:r w:rsidR="00EE44C3">
        <w:t xml:space="preserve"> Instead of being split by around 0.10 of a second, the scheduling types have seconds worth of performance difference. In a turnaround from the results of Figure 3-4, Figure 3-5 indicates that guided is the quickest of the three scheduling types. When taking into consideration the difference in time saved shown in both figures, it was decided to discard the default scheduling and decided between static and guided. </w:t>
      </w:r>
    </w:p>
    <w:p w14:paraId="7A77293E" w14:textId="77777777" w:rsidR="00EE44C3" w:rsidRDefault="00EE44C3" w:rsidP="00EE44C3">
      <w:pPr>
        <w:spacing w:line="360" w:lineRule="auto"/>
      </w:pPr>
      <w:r>
        <w:t xml:space="preserve">Guided provided a larger boost when faced with the 9x9 problem whereas guided performed better over the 10x10 problem. It can be assumed from this that guided may perform better as the scale of the problem increases. </w:t>
      </w:r>
    </w:p>
    <w:p w14:paraId="46F8A483" w14:textId="1DD452DA" w:rsidR="00EE44C3" w:rsidRDefault="00EE44C3" w:rsidP="00EE44C3">
      <w:pPr>
        <w:spacing w:line="360" w:lineRule="auto"/>
      </w:pPr>
      <w:r>
        <w:t>The key thing to note too, is the difference in time being saved. While they both provide a bonus to the speed of the program execution during different scenarios, no matter how you look at it, guided scheduling provided the solution with a larger time benefit than that of static scheduling. While static provides milliseconds worth, guided provides full seconds worth of a performance bonus – and in a system such as this where the waiting times for calculation seem to get exponentially worse with the size of the calculation, it seemed that guided would be the best scheduling choice to stick with for the final program.</w:t>
      </w:r>
    </w:p>
    <w:p w14:paraId="757B4537" w14:textId="151B4EE3" w:rsidR="009F59E8" w:rsidRDefault="009F59E8" w:rsidP="00EE44C3">
      <w:pPr>
        <w:spacing w:line="360" w:lineRule="auto"/>
      </w:pPr>
    </w:p>
    <w:p w14:paraId="53AE1056" w14:textId="57B5A415" w:rsidR="009F59E8" w:rsidRDefault="009F59E8" w:rsidP="00EE44C3">
      <w:pPr>
        <w:spacing w:line="360" w:lineRule="auto"/>
      </w:pPr>
    </w:p>
    <w:p w14:paraId="6E64A898" w14:textId="26A4CFCC" w:rsidR="009F59E8" w:rsidRDefault="009F59E8" w:rsidP="00EE44C3">
      <w:pPr>
        <w:spacing w:line="360" w:lineRule="auto"/>
      </w:pPr>
    </w:p>
    <w:p w14:paraId="1BC49343" w14:textId="16FCAB06" w:rsidR="009F59E8" w:rsidRDefault="009F59E8" w:rsidP="0041283C">
      <w:pPr>
        <w:pStyle w:val="Heading3"/>
        <w:spacing w:line="360" w:lineRule="auto"/>
        <w:ind w:firstLine="360"/>
      </w:pPr>
      <w:r>
        <w:lastRenderedPageBreak/>
        <w:t>3.2.2. Parallel For (</w:t>
      </w:r>
      <w:proofErr w:type="spellStart"/>
      <w:r>
        <w:t>boardIsValid</w:t>
      </w:r>
      <w:proofErr w:type="spellEnd"/>
      <w:r>
        <w:t>)</w:t>
      </w:r>
    </w:p>
    <w:p w14:paraId="6F8CB437" w14:textId="78DB1789" w:rsidR="00EE44C3" w:rsidRDefault="00993A6D" w:rsidP="0041283C">
      <w:pPr>
        <w:spacing w:line="360" w:lineRule="auto"/>
      </w:pPr>
      <w:r>
        <w:t xml:space="preserve">An attempt was also made to parallelise the </w:t>
      </w:r>
      <w:proofErr w:type="spellStart"/>
      <w:r>
        <w:t>boardIsValid</w:t>
      </w:r>
      <w:proofErr w:type="spellEnd"/>
      <w:r>
        <w:t xml:space="preserve"> method. The implementation was once again the simple use of a parallel for – however, on this occasion, it seemed to come at a large performance cost to the system. The implementation is shown below:</w:t>
      </w:r>
    </w:p>
    <w:p w14:paraId="52783D1D" w14:textId="77777777" w:rsidR="00993A6D" w:rsidRDefault="00993A6D" w:rsidP="00993A6D">
      <w:pPr>
        <w:keepNext/>
        <w:spacing w:line="360" w:lineRule="auto"/>
        <w:jc w:val="center"/>
      </w:pPr>
      <w:r>
        <w:rPr>
          <w:noProof/>
        </w:rPr>
        <w:drawing>
          <wp:inline distT="0" distB="0" distL="0" distR="0" wp14:anchorId="0B8FC452" wp14:editId="3D0E422B">
            <wp:extent cx="3759835" cy="2693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4527" cy="2704395"/>
                    </a:xfrm>
                    <a:prstGeom prst="rect">
                      <a:avLst/>
                    </a:prstGeom>
                  </pic:spPr>
                </pic:pic>
              </a:graphicData>
            </a:graphic>
          </wp:inline>
        </w:drawing>
      </w:r>
    </w:p>
    <w:p w14:paraId="0822CEE5" w14:textId="4C51DAB2" w:rsidR="00993A6D" w:rsidRDefault="00993A6D" w:rsidP="00993A6D">
      <w:pPr>
        <w:pStyle w:val="Caption"/>
        <w:jc w:val="center"/>
      </w:pPr>
      <w:r>
        <w:t xml:space="preserve">Figure </w:t>
      </w:r>
      <w:fldSimple w:instr=" STYLEREF 1 \s ">
        <w:r w:rsidR="00D233C1">
          <w:rPr>
            <w:noProof/>
          </w:rPr>
          <w:t>3</w:t>
        </w:r>
      </w:fldSimple>
      <w:r w:rsidR="00D233C1">
        <w:noBreakHyphen/>
      </w:r>
      <w:fldSimple w:instr=" SEQ Figure \* ARABIC \s 1 ">
        <w:r w:rsidR="00D233C1">
          <w:rPr>
            <w:noProof/>
          </w:rPr>
          <w:t>6</w:t>
        </w:r>
      </w:fldSimple>
      <w:r>
        <w:t>: Parallel For (</w:t>
      </w:r>
      <w:proofErr w:type="spellStart"/>
      <w:r>
        <w:t>boardIsValid</w:t>
      </w:r>
      <w:proofErr w:type="spellEnd"/>
      <w:r>
        <w:t>)</w:t>
      </w:r>
    </w:p>
    <w:p w14:paraId="2F30B00C" w14:textId="77777777" w:rsidR="0041283C" w:rsidRPr="0041283C" w:rsidRDefault="0041283C" w:rsidP="0041283C"/>
    <w:p w14:paraId="3FB8D51D" w14:textId="30D49433" w:rsidR="0041283C" w:rsidRDefault="00993A6D" w:rsidP="00EE44C3">
      <w:pPr>
        <w:spacing w:line="360" w:lineRule="auto"/>
      </w:pPr>
      <w:r>
        <w:t xml:space="preserve">Initially, the performance was in-line with what is expected from previous testing; relatively fast computation for the first 8 N values, followed by a more dramatic increase in execution time for N= 9 and 10. However, in the case of using a parallel for alongside the </w:t>
      </w:r>
      <w:proofErr w:type="spellStart"/>
      <w:r>
        <w:t>boardIsValid</w:t>
      </w:r>
      <w:proofErr w:type="spellEnd"/>
      <w:r>
        <w:t xml:space="preserve">() method, the system began to struggle much more on N=8 </w:t>
      </w:r>
      <w:r w:rsidR="006D7C87">
        <w:t>and made testing N=9 and 10 unfeasible due to the length of time taken calculate the solutions for the final 2 N values. A comparison of N = 4 to 8 with the parallel for enabled vs disabled can be seen below and shows the difference in performance for those, given that N = 9 and 10 were impossible to test.</w:t>
      </w:r>
    </w:p>
    <w:p w14:paraId="25A0D19A" w14:textId="77777777" w:rsidR="0041283C" w:rsidRDefault="0041283C" w:rsidP="0041283C">
      <w:pPr>
        <w:keepNext/>
        <w:spacing w:line="360" w:lineRule="auto"/>
        <w:jc w:val="center"/>
      </w:pPr>
      <w:r>
        <w:rPr>
          <w:noProof/>
        </w:rPr>
        <w:drawing>
          <wp:inline distT="0" distB="0" distL="0" distR="0" wp14:anchorId="3A6CC1C6" wp14:editId="79F95A8F">
            <wp:extent cx="5010150" cy="19888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5041" cy="1994762"/>
                    </a:xfrm>
                    <a:prstGeom prst="rect">
                      <a:avLst/>
                    </a:prstGeom>
                  </pic:spPr>
                </pic:pic>
              </a:graphicData>
            </a:graphic>
          </wp:inline>
        </w:drawing>
      </w:r>
    </w:p>
    <w:p w14:paraId="08089D36" w14:textId="3E3E7F3C" w:rsidR="0041283C" w:rsidRDefault="0041283C" w:rsidP="0041283C">
      <w:pPr>
        <w:pStyle w:val="Caption"/>
        <w:jc w:val="center"/>
      </w:pPr>
      <w:r>
        <w:t xml:space="preserve">Figure </w:t>
      </w:r>
      <w:fldSimple w:instr=" STYLEREF 1 \s ">
        <w:r w:rsidR="00D233C1">
          <w:rPr>
            <w:noProof/>
          </w:rPr>
          <w:t>3</w:t>
        </w:r>
      </w:fldSimple>
      <w:r w:rsidR="00D233C1">
        <w:noBreakHyphen/>
      </w:r>
      <w:fldSimple w:instr=" SEQ Figure \* ARABIC \s 1 ">
        <w:r w:rsidR="00D233C1">
          <w:rPr>
            <w:noProof/>
          </w:rPr>
          <w:t>7</w:t>
        </w:r>
      </w:fldSimple>
      <w:r>
        <w:t>: Parallel For (</w:t>
      </w:r>
      <w:proofErr w:type="spellStart"/>
      <w:r>
        <w:t>boardIsValid</w:t>
      </w:r>
      <w:proofErr w:type="spellEnd"/>
      <w:r>
        <w:t>) Enabled vs Disabled</w:t>
      </w:r>
    </w:p>
    <w:p w14:paraId="31A1C00B" w14:textId="77777777" w:rsidR="00D233C1" w:rsidRDefault="0041283C" w:rsidP="00EE44C3">
      <w:pPr>
        <w:spacing w:line="360" w:lineRule="auto"/>
        <w:rPr>
          <w:noProof/>
        </w:rPr>
      </w:pPr>
      <w:r>
        <w:rPr>
          <w:noProof/>
        </w:rPr>
        <w:lastRenderedPageBreak/>
        <w:t xml:space="preserve">  </w:t>
      </w:r>
      <w:r w:rsidR="00D233C1">
        <w:rPr>
          <w:noProof/>
        </w:rPr>
        <w:t>When put into a line graph for visual comparison, the difference in performance in the complexities that could be handled become very clear:</w:t>
      </w:r>
    </w:p>
    <w:p w14:paraId="361C147C" w14:textId="77777777" w:rsidR="00D233C1" w:rsidRDefault="00D233C1" w:rsidP="00D233C1">
      <w:pPr>
        <w:keepNext/>
        <w:spacing w:line="360" w:lineRule="auto"/>
        <w:jc w:val="center"/>
      </w:pPr>
      <w:r>
        <w:rPr>
          <w:noProof/>
        </w:rPr>
        <w:drawing>
          <wp:inline distT="0" distB="0" distL="0" distR="0" wp14:anchorId="6C780F70" wp14:editId="56E58AF1">
            <wp:extent cx="4762500" cy="3095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2125" cy="3101881"/>
                    </a:xfrm>
                    <a:prstGeom prst="rect">
                      <a:avLst/>
                    </a:prstGeom>
                    <a:noFill/>
                    <a:ln>
                      <a:noFill/>
                    </a:ln>
                  </pic:spPr>
                </pic:pic>
              </a:graphicData>
            </a:graphic>
          </wp:inline>
        </w:drawing>
      </w:r>
    </w:p>
    <w:p w14:paraId="56C55EDF" w14:textId="43714D3E" w:rsidR="0041283C" w:rsidRDefault="00D233C1" w:rsidP="00D233C1">
      <w:pPr>
        <w:pStyle w:val="Caption"/>
        <w:jc w:val="center"/>
      </w:pPr>
      <w:r>
        <w:t xml:space="preserve">Figure </w:t>
      </w:r>
      <w:fldSimple w:instr=" STYLEREF 1 \s ">
        <w:r>
          <w:rPr>
            <w:noProof/>
          </w:rPr>
          <w:t>3</w:t>
        </w:r>
      </w:fldSimple>
      <w:r>
        <w:noBreakHyphen/>
      </w:r>
      <w:fldSimple w:instr=" SEQ Figure \* ARABIC \s 1 ">
        <w:r>
          <w:rPr>
            <w:noProof/>
          </w:rPr>
          <w:t>8</w:t>
        </w:r>
      </w:fldSimple>
      <w:r>
        <w:t>: Parallel For (</w:t>
      </w:r>
      <w:proofErr w:type="spellStart"/>
      <w:r>
        <w:t>boardIsValid</w:t>
      </w:r>
      <w:proofErr w:type="spellEnd"/>
      <w:r>
        <w:t>) Comparison Graph</w:t>
      </w:r>
    </w:p>
    <w:p w14:paraId="124C20FB" w14:textId="4C8C83DF" w:rsidR="006D7C87" w:rsidRDefault="00D233C1" w:rsidP="00EE44C3">
      <w:pPr>
        <w:spacing w:line="360" w:lineRule="auto"/>
      </w:pPr>
      <w:proofErr w:type="spellStart"/>
      <w:r>
        <w:t>Evidentally</w:t>
      </w:r>
      <w:proofErr w:type="spellEnd"/>
      <w:r>
        <w:t xml:space="preserve">, the times weren’t too far apart from </w:t>
      </w:r>
      <w:proofErr w:type="spellStart"/>
      <w:r>
        <w:t>eachother</w:t>
      </w:r>
      <w:proofErr w:type="spellEnd"/>
      <w:r>
        <w:t xml:space="preserve"> up to N = 7, however, when the Parallel For is enabled, the system suddenly struggles a lot more with N = 8 than it does with the Parallel For disabled. For that reason, it was decided to comment out the parallel for in the </w:t>
      </w:r>
      <w:proofErr w:type="spellStart"/>
      <w:r>
        <w:t>boardIsValid</w:t>
      </w:r>
      <w:proofErr w:type="spellEnd"/>
      <w:r>
        <w:t xml:space="preserve"> method and to remain with the single parallel for in the </w:t>
      </w:r>
      <w:proofErr w:type="spellStart"/>
      <w:r>
        <w:t>calculateSolutions</w:t>
      </w:r>
      <w:proofErr w:type="spellEnd"/>
      <w:r>
        <w:t xml:space="preserve"> method.</w:t>
      </w:r>
    </w:p>
    <w:p w14:paraId="3236A577" w14:textId="03EA95C0" w:rsidR="00C20AD7" w:rsidRPr="00C20AD7" w:rsidRDefault="00EE44C3" w:rsidP="00EE44C3">
      <w:pPr>
        <w:spacing w:line="360" w:lineRule="auto"/>
      </w:pPr>
      <w:r>
        <w:t xml:space="preserve"> </w:t>
      </w:r>
    </w:p>
    <w:p w14:paraId="63FE86BF" w14:textId="21460C69" w:rsidR="00EE44C3" w:rsidRDefault="00EE237A" w:rsidP="00717C18">
      <w:pPr>
        <w:pStyle w:val="Heading2"/>
        <w:numPr>
          <w:ilvl w:val="1"/>
          <w:numId w:val="10"/>
        </w:numPr>
        <w:spacing w:line="360" w:lineRule="auto"/>
        <w:jc w:val="both"/>
      </w:pPr>
      <w:bookmarkStart w:id="19" w:name="_Toc121446140"/>
      <w:r>
        <w:t>OpenMP Performance Results</w:t>
      </w:r>
      <w:bookmarkEnd w:id="19"/>
    </w:p>
    <w:p w14:paraId="1756E3E6" w14:textId="7B71BA87" w:rsidR="009154EB" w:rsidRDefault="009154EB" w:rsidP="009154EB"/>
    <w:p w14:paraId="0E95EF7B" w14:textId="6C5338A1" w:rsidR="009154EB" w:rsidRPr="00EE44C3" w:rsidRDefault="009154EB" w:rsidP="009154EB">
      <w:pPr>
        <w:pStyle w:val="Heading2"/>
        <w:numPr>
          <w:ilvl w:val="1"/>
          <w:numId w:val="10"/>
        </w:numPr>
        <w:spacing w:line="360" w:lineRule="auto"/>
        <w:jc w:val="both"/>
        <w:rPr>
          <w:sz w:val="32"/>
          <w:szCs w:val="32"/>
        </w:rPr>
      </w:pPr>
      <w:r>
        <w:t xml:space="preserve">OpenMP </w:t>
      </w:r>
      <w:r>
        <w:t>vs Serial</w:t>
      </w:r>
    </w:p>
    <w:p w14:paraId="550DD44A" w14:textId="77777777" w:rsidR="009154EB" w:rsidRPr="009154EB" w:rsidRDefault="009154EB" w:rsidP="009154EB"/>
    <w:p w14:paraId="3F996BD4" w14:textId="0D35CCCD" w:rsidR="006D69BA" w:rsidRDefault="006D69BA" w:rsidP="00EE44C3">
      <w:pPr>
        <w:rPr>
          <w:sz w:val="32"/>
          <w:szCs w:val="32"/>
        </w:rPr>
      </w:pPr>
      <w:r>
        <w:br w:type="page"/>
      </w:r>
    </w:p>
    <w:p w14:paraId="0AC155ED" w14:textId="1CFB6F1D" w:rsidR="006D69BA" w:rsidRDefault="006D69BA" w:rsidP="00813759">
      <w:pPr>
        <w:pStyle w:val="Heading1"/>
        <w:numPr>
          <w:ilvl w:val="0"/>
          <w:numId w:val="10"/>
        </w:numPr>
        <w:spacing w:line="360" w:lineRule="auto"/>
        <w:jc w:val="both"/>
      </w:pPr>
      <w:bookmarkStart w:id="20" w:name="_Toc121446141"/>
      <w:r>
        <w:lastRenderedPageBreak/>
        <w:t>Parallel – GPU (CUDA)</w:t>
      </w:r>
      <w:bookmarkEnd w:id="20"/>
    </w:p>
    <w:p w14:paraId="2B687448" w14:textId="1F7A90C3" w:rsidR="00EB08F9" w:rsidRPr="00EE237A" w:rsidRDefault="00EB08F9" w:rsidP="00813759">
      <w:pPr>
        <w:pStyle w:val="Heading2"/>
        <w:numPr>
          <w:ilvl w:val="1"/>
          <w:numId w:val="10"/>
        </w:numPr>
        <w:spacing w:line="360" w:lineRule="auto"/>
        <w:jc w:val="both"/>
        <w:rPr>
          <w:sz w:val="32"/>
          <w:szCs w:val="32"/>
        </w:rPr>
      </w:pPr>
      <w:bookmarkStart w:id="21" w:name="_Toc121446142"/>
      <w:r>
        <w:t>Method of Parallelisation</w:t>
      </w:r>
      <w:bookmarkEnd w:id="21"/>
    </w:p>
    <w:p w14:paraId="7A033EB8" w14:textId="7ED319E1" w:rsidR="006D69BA" w:rsidRDefault="00254DB4" w:rsidP="00813759">
      <w:pPr>
        <w:pStyle w:val="Heading2"/>
        <w:numPr>
          <w:ilvl w:val="1"/>
          <w:numId w:val="10"/>
        </w:numPr>
        <w:spacing w:line="360" w:lineRule="auto"/>
        <w:jc w:val="both"/>
      </w:pPr>
      <w:bookmarkStart w:id="22" w:name="_Toc121446143"/>
      <w:r>
        <w:t>CUDA</w:t>
      </w:r>
      <w:r w:rsidR="00EB08F9">
        <w:t xml:space="preserve"> Performance Results</w:t>
      </w:r>
      <w:bookmarkEnd w:id="22"/>
    </w:p>
    <w:p w14:paraId="7E842B80" w14:textId="38E2F9DA" w:rsidR="00254DB4" w:rsidRPr="00EE44C3" w:rsidRDefault="00254DB4" w:rsidP="00254DB4">
      <w:pPr>
        <w:pStyle w:val="Heading2"/>
        <w:numPr>
          <w:ilvl w:val="1"/>
          <w:numId w:val="10"/>
        </w:numPr>
        <w:spacing w:line="360" w:lineRule="auto"/>
        <w:jc w:val="both"/>
        <w:rPr>
          <w:sz w:val="32"/>
          <w:szCs w:val="32"/>
        </w:rPr>
      </w:pPr>
      <w:r>
        <w:t>CUDA</w:t>
      </w:r>
      <w:r>
        <w:t xml:space="preserve"> vs Serial</w:t>
      </w:r>
    </w:p>
    <w:p w14:paraId="0394CCDF" w14:textId="77777777" w:rsidR="00254DB4" w:rsidRPr="00254DB4" w:rsidRDefault="00254DB4" w:rsidP="00254DB4"/>
    <w:p w14:paraId="3FEED938" w14:textId="2F4D2712" w:rsidR="00EB08F9" w:rsidRDefault="00EB08F9" w:rsidP="00813759">
      <w:pPr>
        <w:jc w:val="both"/>
      </w:pPr>
    </w:p>
    <w:p w14:paraId="3E520478" w14:textId="284C0EF0" w:rsidR="00EB08F9" w:rsidRPr="00EB08F9" w:rsidRDefault="00EB08F9" w:rsidP="00813759">
      <w:pPr>
        <w:jc w:val="both"/>
      </w:pPr>
      <w:r>
        <w:br w:type="page"/>
      </w:r>
    </w:p>
    <w:p w14:paraId="74D860F5" w14:textId="058BDB4D" w:rsidR="006D69BA" w:rsidRDefault="00C3588B" w:rsidP="00813759">
      <w:pPr>
        <w:pStyle w:val="Heading1"/>
        <w:numPr>
          <w:ilvl w:val="0"/>
          <w:numId w:val="10"/>
        </w:numPr>
        <w:jc w:val="both"/>
      </w:pPr>
      <w:bookmarkStart w:id="23" w:name="_Toc121446144"/>
      <w:r>
        <w:lastRenderedPageBreak/>
        <w:t xml:space="preserve">Parallel Performance </w:t>
      </w:r>
      <w:r w:rsidR="006D69BA">
        <w:t>Comparison</w:t>
      </w:r>
      <w:bookmarkEnd w:id="23"/>
    </w:p>
    <w:p w14:paraId="27684146" w14:textId="77777777" w:rsidR="006D69BA" w:rsidRDefault="006D69BA" w:rsidP="00813759">
      <w:pPr>
        <w:jc w:val="both"/>
        <w:rPr>
          <w:rFonts w:asciiTheme="majorHAnsi" w:eastAsiaTheme="majorEastAsia" w:hAnsiTheme="majorHAnsi" w:cstheme="majorBidi"/>
          <w:color w:val="2F5496" w:themeColor="accent1" w:themeShade="BF"/>
          <w:sz w:val="32"/>
          <w:szCs w:val="32"/>
        </w:rPr>
      </w:pPr>
      <w:r>
        <w:br w:type="page"/>
      </w:r>
    </w:p>
    <w:p w14:paraId="35DE472A" w14:textId="1D613750" w:rsidR="00DA2990" w:rsidRDefault="006D69BA" w:rsidP="00813759">
      <w:pPr>
        <w:pStyle w:val="Heading1"/>
        <w:numPr>
          <w:ilvl w:val="0"/>
          <w:numId w:val="10"/>
        </w:numPr>
        <w:jc w:val="both"/>
      </w:pPr>
      <w:bookmarkStart w:id="24" w:name="_Toc121446145"/>
      <w:r>
        <w:lastRenderedPageBreak/>
        <w:t>Conclusions</w:t>
      </w:r>
      <w:bookmarkEnd w:id="24"/>
    </w:p>
    <w:p w14:paraId="3593AA91" w14:textId="5BCCB794" w:rsidR="00CD6D64" w:rsidRDefault="00CD6D64" w:rsidP="00CD6D64"/>
    <w:p w14:paraId="57AB9C87" w14:textId="77777777" w:rsidR="00CD6D64" w:rsidRDefault="00CD6D64">
      <w:r>
        <w:br w:type="page"/>
      </w:r>
    </w:p>
    <w:bookmarkStart w:id="25" w:name="_Toc121446146" w:displacedByCustomXml="next"/>
    <w:sdt>
      <w:sdtPr>
        <w:rPr>
          <w:rFonts w:asciiTheme="minorHAnsi" w:eastAsiaTheme="minorHAnsi" w:hAnsiTheme="minorHAnsi" w:cstheme="minorBidi"/>
          <w:color w:val="auto"/>
          <w:sz w:val="22"/>
          <w:szCs w:val="22"/>
        </w:rPr>
        <w:id w:val="300819631"/>
        <w:docPartObj>
          <w:docPartGallery w:val="Bibliographies"/>
          <w:docPartUnique/>
        </w:docPartObj>
      </w:sdtPr>
      <w:sdtEndPr/>
      <w:sdtContent>
        <w:p w14:paraId="4515A16C" w14:textId="502E4302" w:rsidR="00CD6D64" w:rsidRDefault="00CD6D64">
          <w:pPr>
            <w:pStyle w:val="Heading1"/>
          </w:pPr>
          <w:r>
            <w:t>References</w:t>
          </w:r>
          <w:bookmarkEnd w:id="25"/>
        </w:p>
        <w:sdt>
          <w:sdtPr>
            <w:id w:val="-573587230"/>
            <w:bibliography/>
          </w:sdtPr>
          <w:sdtEndPr/>
          <w:sdtContent>
            <w:p w14:paraId="2CFB519F" w14:textId="77777777" w:rsidR="00CD6D64" w:rsidRDefault="00CD6D64" w:rsidP="00CD6D64">
              <w:pPr>
                <w:pStyle w:val="Bibliography"/>
                <w:ind w:left="720" w:hanging="720"/>
                <w:rPr>
                  <w:noProof/>
                  <w:sz w:val="24"/>
                  <w:szCs w:val="24"/>
                </w:rPr>
              </w:pPr>
              <w:r>
                <w:fldChar w:fldCharType="begin"/>
              </w:r>
              <w:r>
                <w:instrText xml:space="preserve"> BIBLIOGRAPHY </w:instrText>
              </w:r>
              <w:r>
                <w:fldChar w:fldCharType="separate"/>
              </w:r>
              <w:r>
                <w:rPr>
                  <w:noProof/>
                </w:rPr>
                <w:t xml:space="preserve">Datta, S. (2022, 11). </w:t>
              </w:r>
              <w:r>
                <w:rPr>
                  <w:i/>
                  <w:iCs/>
                  <w:noProof/>
                </w:rPr>
                <w:t>Backtracking Algorithms</w:t>
              </w:r>
              <w:r>
                <w:rPr>
                  <w:noProof/>
                </w:rPr>
                <w:t>. Retrieved from Baeldung.com: https://www.baeldung.com/cs/backtracking-algorithms#:~:text=Backtracking%20is%20an%20algorithmic%20technique,satisfy%20them%20will%20be%20removed.</w:t>
              </w:r>
            </w:p>
            <w:p w14:paraId="40771CEC" w14:textId="77777777" w:rsidR="00CD6D64" w:rsidRDefault="00CD6D64" w:rsidP="00CD6D64">
              <w:pPr>
                <w:pStyle w:val="Bibliography"/>
                <w:ind w:left="720" w:hanging="720"/>
                <w:rPr>
                  <w:noProof/>
                </w:rPr>
              </w:pPr>
              <w:r>
                <w:rPr>
                  <w:noProof/>
                </w:rPr>
                <w:t xml:space="preserve">Geeks for Geeks. (2022, 8 24). </w:t>
              </w:r>
              <w:r>
                <w:rPr>
                  <w:i/>
                  <w:iCs/>
                  <w:noProof/>
                </w:rPr>
                <w:t>Most important type of Algorithms</w:t>
              </w:r>
              <w:r>
                <w:rPr>
                  <w:noProof/>
                </w:rPr>
                <w:t>. Retrieved from Geeks For Geeks: https://www.geeksforgeeks.org/most-important-type-of-algorithms/?ref=lbp</w:t>
              </w:r>
            </w:p>
            <w:p w14:paraId="349D739C" w14:textId="77777777" w:rsidR="00CD6D64" w:rsidRDefault="00CD6D64" w:rsidP="00CD6D64">
              <w:pPr>
                <w:pStyle w:val="Bibliography"/>
                <w:ind w:left="720" w:hanging="720"/>
                <w:rPr>
                  <w:noProof/>
                </w:rPr>
              </w:pPr>
              <w:r>
                <w:rPr>
                  <w:noProof/>
                </w:rPr>
                <w:t xml:space="preserve">Jaka's Corner. (2016, 6 13). </w:t>
              </w:r>
              <w:r>
                <w:rPr>
                  <w:i/>
                  <w:iCs/>
                  <w:noProof/>
                </w:rPr>
                <w:t>OpenMP: For &amp; Scheduling</w:t>
              </w:r>
              <w:r>
                <w:rPr>
                  <w:noProof/>
                </w:rPr>
                <w:t>. Retrieved from Jaka's Corner: http://jakascorner.com/blog/2016/06/omp-for-scheduling.html</w:t>
              </w:r>
            </w:p>
            <w:p w14:paraId="1768F467" w14:textId="77777777" w:rsidR="00CD6D64" w:rsidRDefault="00CD6D64" w:rsidP="00CD6D64">
              <w:pPr>
                <w:pStyle w:val="Bibliography"/>
                <w:ind w:left="720" w:hanging="720"/>
                <w:rPr>
                  <w:noProof/>
                </w:rPr>
              </w:pPr>
              <w:r>
                <w:rPr>
                  <w:noProof/>
                </w:rPr>
                <w:t xml:space="preserve">Oxford College. (n.d.). </w:t>
              </w:r>
              <w:r>
                <w:rPr>
                  <w:i/>
                  <w:iCs/>
                  <w:noProof/>
                </w:rPr>
                <w:t>The N-Queens Problem &amp; Backtracking</w:t>
              </w:r>
              <w:r>
                <w:rPr>
                  <w:noProof/>
                </w:rPr>
                <w:t>. Retrieved from Oxford Emory Math Center: http://mathcenter.oxford.emory.edu/site/cs171/nQueensProblemAndBacktracking/</w:t>
              </w:r>
            </w:p>
            <w:p w14:paraId="3074C6E5" w14:textId="77777777" w:rsidR="00CD6D64" w:rsidRDefault="00CD6D64" w:rsidP="00CD6D64">
              <w:pPr>
                <w:pStyle w:val="Bibliography"/>
                <w:ind w:left="720" w:hanging="720"/>
                <w:rPr>
                  <w:noProof/>
                </w:rPr>
              </w:pPr>
              <w:r>
                <w:rPr>
                  <w:noProof/>
                </w:rPr>
                <w:t xml:space="preserve">Simran. (2021, 6). </w:t>
              </w:r>
              <w:r>
                <w:rPr>
                  <w:i/>
                  <w:iCs/>
                  <w:noProof/>
                </w:rPr>
                <w:t>4 Queens Problem without Backtracking (Brute Force Approach)</w:t>
              </w:r>
              <w:r>
                <w:rPr>
                  <w:noProof/>
                </w:rPr>
                <w:t>. Retrieved from Medium.com: https://simran17102004.medium.com/4-queens-problem-without-backtracking-brute-force-approach-3acab2d9119</w:t>
              </w:r>
            </w:p>
            <w:p w14:paraId="0AFF10DE" w14:textId="77777777" w:rsidR="00CD6D64" w:rsidRDefault="00CD6D64" w:rsidP="00CD6D64">
              <w:pPr>
                <w:pStyle w:val="Bibliography"/>
                <w:ind w:left="720" w:hanging="720"/>
                <w:rPr>
                  <w:noProof/>
                </w:rPr>
              </w:pPr>
              <w:r>
                <w:rPr>
                  <w:noProof/>
                </w:rPr>
                <w:t xml:space="preserve">Stack Exchange. (2019, 11 1). </w:t>
              </w:r>
              <w:r>
                <w:rPr>
                  <w:i/>
                  <w:iCs/>
                  <w:noProof/>
                </w:rPr>
                <w:t>Brute-Force algorithm in C++</w:t>
              </w:r>
              <w:r>
                <w:rPr>
                  <w:noProof/>
                </w:rPr>
                <w:t>. Retrieved from Stack Exchange Code Review: https://codereview.stackexchange.com/questions/231696/brute-force-algorithm-in-c</w:t>
              </w:r>
            </w:p>
            <w:p w14:paraId="69DE97AE" w14:textId="72D0D2A7" w:rsidR="00CD6D64" w:rsidRDefault="00CD6D64" w:rsidP="00CD6D64">
              <w:r>
                <w:rPr>
                  <w:b/>
                  <w:bCs/>
                  <w:noProof/>
                </w:rPr>
                <w:fldChar w:fldCharType="end"/>
              </w:r>
            </w:p>
          </w:sdtContent>
        </w:sdt>
      </w:sdtContent>
    </w:sdt>
    <w:p w14:paraId="43B397A0" w14:textId="77777777" w:rsidR="00CD6D64" w:rsidRPr="00CD6D64" w:rsidRDefault="00CD6D64" w:rsidP="00CD6D64"/>
    <w:sectPr w:rsidR="00CD6D64" w:rsidRPr="00CD6D64"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984927"/>
    <w:multiLevelType w:val="hybridMultilevel"/>
    <w:tmpl w:val="4FB8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BF3023"/>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10"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6"/>
  </w:num>
  <w:num w:numId="4">
    <w:abstractNumId w:val="1"/>
  </w:num>
  <w:num w:numId="5">
    <w:abstractNumId w:val="8"/>
  </w:num>
  <w:num w:numId="6">
    <w:abstractNumId w:val="3"/>
  </w:num>
  <w:num w:numId="7">
    <w:abstractNumId w:val="5"/>
  </w:num>
  <w:num w:numId="8">
    <w:abstractNumId w:val="10"/>
  </w:num>
  <w:num w:numId="9">
    <w:abstractNumId w:val="12"/>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sFADGx5fstAAAA"/>
  </w:docVars>
  <w:rsids>
    <w:rsidRoot w:val="00834E7C"/>
    <w:rsid w:val="00030056"/>
    <w:rsid w:val="00074F45"/>
    <w:rsid w:val="000771B9"/>
    <w:rsid w:val="000F0614"/>
    <w:rsid w:val="0010016F"/>
    <w:rsid w:val="00135FCD"/>
    <w:rsid w:val="001640D8"/>
    <w:rsid w:val="00174A9E"/>
    <w:rsid w:val="001843F2"/>
    <w:rsid w:val="001C0C0A"/>
    <w:rsid w:val="001F3F96"/>
    <w:rsid w:val="00234187"/>
    <w:rsid w:val="00234E4F"/>
    <w:rsid w:val="00254DB4"/>
    <w:rsid w:val="00290FDE"/>
    <w:rsid w:val="00295261"/>
    <w:rsid w:val="002D47DC"/>
    <w:rsid w:val="002F73AA"/>
    <w:rsid w:val="00306194"/>
    <w:rsid w:val="00370C4E"/>
    <w:rsid w:val="00386761"/>
    <w:rsid w:val="003923A1"/>
    <w:rsid w:val="003B2DF3"/>
    <w:rsid w:val="003D003C"/>
    <w:rsid w:val="003D71B0"/>
    <w:rsid w:val="004101FC"/>
    <w:rsid w:val="00410801"/>
    <w:rsid w:val="0041283C"/>
    <w:rsid w:val="00431C62"/>
    <w:rsid w:val="00442114"/>
    <w:rsid w:val="00485446"/>
    <w:rsid w:val="00491452"/>
    <w:rsid w:val="00494E10"/>
    <w:rsid w:val="004A023C"/>
    <w:rsid w:val="004C1F19"/>
    <w:rsid w:val="004C5AB2"/>
    <w:rsid w:val="004D4467"/>
    <w:rsid w:val="005B0F1A"/>
    <w:rsid w:val="005F0AAA"/>
    <w:rsid w:val="006030B8"/>
    <w:rsid w:val="0061209B"/>
    <w:rsid w:val="00617F1D"/>
    <w:rsid w:val="0064484D"/>
    <w:rsid w:val="0065707E"/>
    <w:rsid w:val="00670545"/>
    <w:rsid w:val="006767AF"/>
    <w:rsid w:val="006A50E9"/>
    <w:rsid w:val="006A6CC6"/>
    <w:rsid w:val="006D4B8A"/>
    <w:rsid w:val="006D69BA"/>
    <w:rsid w:val="006D7C87"/>
    <w:rsid w:val="006F10EF"/>
    <w:rsid w:val="00705C7D"/>
    <w:rsid w:val="00706BEC"/>
    <w:rsid w:val="00717C18"/>
    <w:rsid w:val="00723132"/>
    <w:rsid w:val="00732255"/>
    <w:rsid w:val="007530D3"/>
    <w:rsid w:val="00757DF3"/>
    <w:rsid w:val="007701A6"/>
    <w:rsid w:val="00797435"/>
    <w:rsid w:val="007A0477"/>
    <w:rsid w:val="007B1E32"/>
    <w:rsid w:val="007B663A"/>
    <w:rsid w:val="007C295C"/>
    <w:rsid w:val="00813759"/>
    <w:rsid w:val="00834E7C"/>
    <w:rsid w:val="0086747B"/>
    <w:rsid w:val="00876FDA"/>
    <w:rsid w:val="00883878"/>
    <w:rsid w:val="008B419E"/>
    <w:rsid w:val="008C0606"/>
    <w:rsid w:val="008C2FE3"/>
    <w:rsid w:val="009154EB"/>
    <w:rsid w:val="0096065E"/>
    <w:rsid w:val="00967A32"/>
    <w:rsid w:val="00993A6D"/>
    <w:rsid w:val="009A2580"/>
    <w:rsid w:val="009A4FE3"/>
    <w:rsid w:val="009F59E8"/>
    <w:rsid w:val="00A030B4"/>
    <w:rsid w:val="00A56010"/>
    <w:rsid w:val="00A77C7B"/>
    <w:rsid w:val="00A973F5"/>
    <w:rsid w:val="00AB1048"/>
    <w:rsid w:val="00AB76B5"/>
    <w:rsid w:val="00AC409D"/>
    <w:rsid w:val="00AE131B"/>
    <w:rsid w:val="00AE291E"/>
    <w:rsid w:val="00AF07DB"/>
    <w:rsid w:val="00B22FA9"/>
    <w:rsid w:val="00B4313D"/>
    <w:rsid w:val="00B5007A"/>
    <w:rsid w:val="00B700BB"/>
    <w:rsid w:val="00B77F73"/>
    <w:rsid w:val="00B92546"/>
    <w:rsid w:val="00B97B84"/>
    <w:rsid w:val="00BA5AEA"/>
    <w:rsid w:val="00BB00F8"/>
    <w:rsid w:val="00BC2634"/>
    <w:rsid w:val="00C143F6"/>
    <w:rsid w:val="00C20AD7"/>
    <w:rsid w:val="00C31D3E"/>
    <w:rsid w:val="00C3588B"/>
    <w:rsid w:val="00C404D4"/>
    <w:rsid w:val="00C516AA"/>
    <w:rsid w:val="00C51CA1"/>
    <w:rsid w:val="00C62E9F"/>
    <w:rsid w:val="00C733C1"/>
    <w:rsid w:val="00C7371F"/>
    <w:rsid w:val="00C95F3D"/>
    <w:rsid w:val="00C961F4"/>
    <w:rsid w:val="00CB57B0"/>
    <w:rsid w:val="00CB6E01"/>
    <w:rsid w:val="00CB70E4"/>
    <w:rsid w:val="00CD6D64"/>
    <w:rsid w:val="00CF27A8"/>
    <w:rsid w:val="00D233C1"/>
    <w:rsid w:val="00D34472"/>
    <w:rsid w:val="00D641D0"/>
    <w:rsid w:val="00D842AD"/>
    <w:rsid w:val="00DA2990"/>
    <w:rsid w:val="00DA340D"/>
    <w:rsid w:val="00DB10DB"/>
    <w:rsid w:val="00DC2489"/>
    <w:rsid w:val="00DF49B7"/>
    <w:rsid w:val="00E50EF4"/>
    <w:rsid w:val="00E53E8E"/>
    <w:rsid w:val="00E90EA4"/>
    <w:rsid w:val="00EB08F9"/>
    <w:rsid w:val="00EC673D"/>
    <w:rsid w:val="00EE237A"/>
    <w:rsid w:val="00EE44C3"/>
    <w:rsid w:val="00EF463F"/>
    <w:rsid w:val="00F26B72"/>
    <w:rsid w:val="00F9404C"/>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D6D64"/>
  </w:style>
  <w:style w:type="paragraph" w:styleId="TOC3">
    <w:name w:val="toc 3"/>
    <w:basedOn w:val="Normal"/>
    <w:next w:val="Normal"/>
    <w:autoRedefine/>
    <w:uiPriority w:val="39"/>
    <w:unhideWhenUsed/>
    <w:rsid w:val="00CD6D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06292">
      <w:bodyDiv w:val="1"/>
      <w:marLeft w:val="0"/>
      <w:marRight w:val="0"/>
      <w:marTop w:val="0"/>
      <w:marBottom w:val="0"/>
      <w:divBdr>
        <w:top w:val="none" w:sz="0" w:space="0" w:color="auto"/>
        <w:left w:val="none" w:sz="0" w:space="0" w:color="auto"/>
        <w:bottom w:val="none" w:sz="0" w:space="0" w:color="auto"/>
        <w:right w:val="none" w:sz="0" w:space="0" w:color="auto"/>
      </w:divBdr>
    </w:div>
    <w:div w:id="460152920">
      <w:bodyDiv w:val="1"/>
      <w:marLeft w:val="0"/>
      <w:marRight w:val="0"/>
      <w:marTop w:val="0"/>
      <w:marBottom w:val="0"/>
      <w:divBdr>
        <w:top w:val="none" w:sz="0" w:space="0" w:color="auto"/>
        <w:left w:val="none" w:sz="0" w:space="0" w:color="auto"/>
        <w:bottom w:val="none" w:sz="0" w:space="0" w:color="auto"/>
        <w:right w:val="none" w:sz="0" w:space="0" w:color="auto"/>
      </w:divBdr>
    </w:div>
    <w:div w:id="727653380">
      <w:bodyDiv w:val="1"/>
      <w:marLeft w:val="0"/>
      <w:marRight w:val="0"/>
      <w:marTop w:val="0"/>
      <w:marBottom w:val="0"/>
      <w:divBdr>
        <w:top w:val="none" w:sz="0" w:space="0" w:color="auto"/>
        <w:left w:val="none" w:sz="0" w:space="0" w:color="auto"/>
        <w:bottom w:val="none" w:sz="0" w:space="0" w:color="auto"/>
        <w:right w:val="none" w:sz="0" w:space="0" w:color="auto"/>
      </w:divBdr>
    </w:div>
    <w:div w:id="741952305">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827020917">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185359449">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Execution Tim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Board Size</a:t>
                </a:r>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9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7</c:f>
              <c:strCache>
                <c:ptCount val="1"/>
                <c:pt idx="0">
                  <c:v>N=9</c:v>
                </c:pt>
              </c:strCache>
            </c:strRef>
          </c:tx>
          <c:spPr>
            <a:solidFill>
              <a:schemeClr val="accent1"/>
            </a:solidFill>
            <a:ln>
              <a:noFill/>
            </a:ln>
            <a:effectLst/>
          </c:spPr>
          <c:invertIfNegative val="0"/>
          <c:cat>
            <c:strRef>
              <c:f>Sheet1!$B$26:$D$26</c:f>
              <c:strCache>
                <c:ptCount val="3"/>
                <c:pt idx="0">
                  <c:v>GUIDED</c:v>
                </c:pt>
                <c:pt idx="1">
                  <c:v>STATIC</c:v>
                </c:pt>
                <c:pt idx="2">
                  <c:v>DEFAULT</c:v>
                </c:pt>
              </c:strCache>
            </c:strRef>
          </c:cat>
          <c:val>
            <c:numRef>
              <c:f>Sheet1!$B$27:$D$27</c:f>
              <c:numCache>
                <c:formatCode>General</c:formatCode>
                <c:ptCount val="3"/>
                <c:pt idx="0">
                  <c:v>3.3871120000000006</c:v>
                </c:pt>
                <c:pt idx="1">
                  <c:v>3.3193219999999997</c:v>
                </c:pt>
                <c:pt idx="2">
                  <c:v>3.3701059999999998</c:v>
                </c:pt>
              </c:numCache>
            </c:numRef>
          </c:val>
          <c:extLst>
            <c:ext xmlns:c16="http://schemas.microsoft.com/office/drawing/2014/chart" uri="{C3380CC4-5D6E-409C-BE32-E72D297353CC}">
              <c16:uniqueId val="{00000000-DE49-41FC-9872-DA4BC36510A1}"/>
            </c:ext>
          </c:extLst>
        </c:ser>
        <c:dLbls>
          <c:showLegendKey val="0"/>
          <c:showVal val="0"/>
          <c:showCatName val="0"/>
          <c:showSerName val="0"/>
          <c:showPercent val="0"/>
          <c:showBubbleSize val="0"/>
        </c:dLbls>
        <c:gapWidth val="182"/>
        <c:axId val="1146698463"/>
        <c:axId val="1146688895"/>
      </c:barChart>
      <c:catAx>
        <c:axId val="11466984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88895"/>
        <c:crosses val="autoZero"/>
        <c:auto val="1"/>
        <c:lblAlgn val="ctr"/>
        <c:lblOffset val="100"/>
        <c:noMultiLvlLbl val="0"/>
      </c:catAx>
      <c:valAx>
        <c:axId val="1146688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to Calculate (Second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84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10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31</c:f>
              <c:strCache>
                <c:ptCount val="1"/>
                <c:pt idx="0">
                  <c:v>N=10</c:v>
                </c:pt>
              </c:strCache>
            </c:strRef>
          </c:tx>
          <c:spPr>
            <a:solidFill>
              <a:schemeClr val="accent1"/>
            </a:solidFill>
            <a:ln>
              <a:noFill/>
            </a:ln>
            <a:effectLst/>
          </c:spPr>
          <c:invertIfNegative val="0"/>
          <c:cat>
            <c:strRef>
              <c:f>Sheet1!$B$30:$D$30</c:f>
              <c:strCache>
                <c:ptCount val="3"/>
                <c:pt idx="0">
                  <c:v>GUIDED</c:v>
                </c:pt>
                <c:pt idx="1">
                  <c:v>STATIC</c:v>
                </c:pt>
                <c:pt idx="2">
                  <c:v>DEFAULT</c:v>
                </c:pt>
              </c:strCache>
            </c:strRef>
          </c:cat>
          <c:val>
            <c:numRef>
              <c:f>Sheet1!$B$31:$D$31</c:f>
              <c:numCache>
                <c:formatCode>General</c:formatCode>
                <c:ptCount val="3"/>
                <c:pt idx="0">
                  <c:v>78.716759999999994</c:v>
                </c:pt>
                <c:pt idx="1">
                  <c:v>80.475120000000004</c:v>
                </c:pt>
                <c:pt idx="2">
                  <c:v>81.288980000000009</c:v>
                </c:pt>
              </c:numCache>
            </c:numRef>
          </c:val>
          <c:extLst>
            <c:ext xmlns:c16="http://schemas.microsoft.com/office/drawing/2014/chart" uri="{C3380CC4-5D6E-409C-BE32-E72D297353CC}">
              <c16:uniqueId val="{00000000-76C9-4DDD-A79F-8947327A6839}"/>
            </c:ext>
          </c:extLst>
        </c:ser>
        <c:dLbls>
          <c:showLegendKey val="0"/>
          <c:showVal val="0"/>
          <c:showCatName val="0"/>
          <c:showSerName val="0"/>
          <c:showPercent val="0"/>
          <c:showBubbleSize val="0"/>
        </c:dLbls>
        <c:gapWidth val="182"/>
        <c:axId val="1146700543"/>
        <c:axId val="1146691807"/>
      </c:barChart>
      <c:catAx>
        <c:axId val="11467005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1807"/>
        <c:crosses val="autoZero"/>
        <c:auto val="1"/>
        <c:lblAlgn val="ctr"/>
        <c:lblOffset val="100"/>
        <c:noMultiLvlLbl val="0"/>
      </c:catAx>
      <c:valAx>
        <c:axId val="1146691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o Calculat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7005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53234A"/>
    <w:rsid w:val="005700F9"/>
    <w:rsid w:val="00616FDE"/>
    <w:rsid w:val="006F5A63"/>
    <w:rsid w:val="007074B6"/>
    <w:rsid w:val="00876F0D"/>
    <w:rsid w:val="00947A50"/>
    <w:rsid w:val="009514D9"/>
    <w:rsid w:val="00977731"/>
    <w:rsid w:val="00A66F9B"/>
    <w:rsid w:val="00AC17E3"/>
    <w:rsid w:val="00AD0C8D"/>
    <w:rsid w:val="00AD5D98"/>
    <w:rsid w:val="00B149B3"/>
    <w:rsid w:val="00C31B25"/>
    <w:rsid w:val="00E0360F"/>
    <w:rsid w:val="00ED568D"/>
    <w:rsid w:val="00F55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EBF06478-FC25-460C-BC0B-7BCDF3BB86CE}</b:Guid>
    <b:Title>Backtracking Algorithms</b:Title>
    <b:InternetSiteTitle>Baeldung.com</b:InternetSiteTitle>
    <b:Year>2022</b:Year>
    <b:Month>11</b:Month>
    <b:URL>https://www.baeldung.com/cs/backtracking-algorithms#:~:text=Backtracking%20is%20an%20algorithmic%20technique,satisfy%20them%20will%20be%20removed.</b:URL>
    <b:Author>
      <b:Author>
        <b:NameList>
          <b:Person>
            <b:Last>Datta</b:Last>
            <b:First>Subham</b:First>
          </b:Person>
        </b:NameList>
      </b:Author>
    </b:Author>
    <b:RefOrder>1</b:RefOrder>
  </b:Source>
  <b:Source>
    <b:Tag>Oxf</b:Tag>
    <b:SourceType>InternetSite</b:SourceType>
    <b:Guid>{097D2732-F89C-4FA7-80A4-5BFF43C9C7A9}</b:Guid>
    <b:Author>
      <b:Author>
        <b:Corporate>Oxford College</b:Corporate>
      </b:Author>
    </b:Author>
    <b:Title>The N-Queens Problem &amp; Backtracking</b:Title>
    <b:InternetSiteTitle>Oxford Emory Math Center</b:InternetSiteTitle>
    <b:URL>http://mathcenter.oxford.emory.edu/site/cs171/nQueensProblemAndBacktracking/</b:URL>
    <b:RefOrder>2</b:RefOrder>
  </b:Source>
  <b:Source>
    <b:Tag>Sim21</b:Tag>
    <b:SourceType>InternetSite</b:SourceType>
    <b:Guid>{82D6DD31-E92A-427D-9612-7486DF1FF781}</b:Guid>
    <b:Author>
      <b:Author>
        <b:NameList>
          <b:Person>
            <b:Last>Simran</b:Last>
          </b:Person>
        </b:NameList>
      </b:Author>
    </b:Author>
    <b:Title>4 Queens Problem without Backtracking (Brute Force Approach)</b:Title>
    <b:InternetSiteTitle>Medium.com</b:InternetSiteTitle>
    <b:Year>2021</b:Year>
    <b:Month>6</b:Month>
    <b:URL>https://simran17102004.medium.com/4-queens-problem-without-backtracking-brute-force-approach-3acab2d9119</b:URL>
    <b:RefOrder>4</b:RefOrder>
  </b:Source>
  <b:Source>
    <b:Tag>Sta19</b:Tag>
    <b:SourceType>InternetSite</b:SourceType>
    <b:Guid>{E6BC4A0D-D638-4EE2-8C12-0D1784884007}</b:Guid>
    <b:Author>
      <b:Author>
        <b:Corporate>Stack Exchange</b:Corporate>
      </b:Author>
    </b:Author>
    <b:Title>Brute-Force algorithm in C++</b:Title>
    <b:InternetSiteTitle>Stack Exchange Code Review</b:InternetSiteTitle>
    <b:Year>2019</b:Year>
    <b:Month>11</b:Month>
    <b:Day>1</b:Day>
    <b:URL>https://codereview.stackexchange.com/questions/231696/brute-force-algorithm-in-c</b:URL>
    <b:RefOrder>5</b:RefOrder>
  </b:Source>
  <b:Source>
    <b:Tag>Gee22</b:Tag>
    <b:SourceType>InternetSite</b:SourceType>
    <b:Guid>{29FB0A43-58BF-4268-85E5-47DCF6398CA5}</b:Guid>
    <b:Author>
      <b:Author>
        <b:Corporate>Geeks for Geeks</b:Corporate>
      </b:Author>
    </b:Author>
    <b:Title>Most important type of Algorithms</b:Title>
    <b:InternetSiteTitle>Geeks For Geeks</b:InternetSiteTitle>
    <b:Year>2022</b:Year>
    <b:Month>8</b:Month>
    <b:Day>24</b:Day>
    <b:URL>https://www.geeksforgeeks.org/most-important-type-of-algorithms/?ref=lbp</b:URL>
    <b:RefOrder>6</b:RefOrder>
  </b:Source>
  <b:Source>
    <b:Tag>Jak16</b:Tag>
    <b:SourceType>InternetSite</b:SourceType>
    <b:Guid>{CAB2CE3F-559B-4115-A08E-6A25F7190FA1}</b:Guid>
    <b:Author>
      <b:Author>
        <b:Corporate>Jaka's Corner</b:Corporate>
      </b:Author>
    </b:Author>
    <b:Title>OpenMP: For &amp; Scheduling</b:Title>
    <b:InternetSiteTitle>Jaka's Corner</b:InternetSiteTitle>
    <b:Year>2016</b:Year>
    <b:Month>6</b:Month>
    <b:Day>13</b:Day>
    <b:URL>http://jakascorner.com/blog/2016/06/omp-for-scheduling.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24F194-2BE3-4D3C-B6BF-C2277EB2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7</Pages>
  <Words>2402</Words>
  <Characters>136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T10108 – Concurrent and Parallel Systems (Coursework 2)</vt:lpstr>
    </vt:vector>
  </TitlesOfParts>
  <Company>Edinburgh Napier University</Company>
  <LinksUpToDate>false</LinksUpToDate>
  <CharactersWithSpaces>1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 Concurrent and Parallel Systems (Coursework 2)</dc:title>
  <dc:subject>Michael Suttie - 40541559</dc:subject>
  <dc:creator>Suttie, Michael</dc:creator>
  <cp:keywords/>
  <dc:description/>
  <cp:lastModifiedBy>Michael Suttie</cp:lastModifiedBy>
  <cp:revision>85</cp:revision>
  <dcterms:created xsi:type="dcterms:W3CDTF">2022-11-07T13:26:00Z</dcterms:created>
  <dcterms:modified xsi:type="dcterms:W3CDTF">2022-12-09T14:03:00Z</dcterms:modified>
</cp:coreProperties>
</file>